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pageBreakBefore/>
        <w:jc w:val="left"/>
      </w:pPr>
      <w:r>
        <w:rPr>
          <w:rFonts w:hint="eastAsia" w:ascii="方正舒体" w:hAnsi="方正舒体" w:eastAsia="方正舒体" w:cs="方正舒体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5121275</wp:posOffset>
            </wp:positionH>
            <wp:positionV relativeFrom="paragraph">
              <wp:posOffset>-77470</wp:posOffset>
            </wp:positionV>
            <wp:extent cx="1031875" cy="1376680"/>
            <wp:effectExtent l="0" t="0" r="4445" b="10160"/>
            <wp:wrapThrough wrapText="bothSides">
              <wp:wrapPolygon>
                <wp:start x="0" y="0"/>
                <wp:lineTo x="0" y="21281"/>
                <wp:lineTo x="21374" y="21281"/>
                <wp:lineTo x="21374" y="0"/>
                <wp:lineTo x="0" y="0"/>
              </wp:wrapPolygon>
            </wp:wrapThrough>
            <wp:docPr id="2" name="图片 2" descr="phot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photo2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03187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Peiran Wang (</w:t>
      </w:r>
      <w:r>
        <w:rPr>
          <w:rFonts w:hint="eastAsia" w:ascii="方正舒体" w:hAnsi="方正舒体" w:eastAsia="方正舒体" w:cs="方正舒体"/>
        </w:rPr>
        <w:t>王沛然</w:t>
      </w:r>
      <w:r>
        <w:rPr>
          <w:rFonts w:hint="eastAsia"/>
        </w:rPr>
        <w:t>)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Grade: Third(3rd) Year of Bachelor Degree | Gender: Male | Location: Chengdu, Sichuan Province, China</w:t>
      </w:r>
    </w:p>
    <w:p>
      <w:pPr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Email:</w:t>
      </w:r>
      <w:r>
        <w:fldChar w:fldCharType="begin"/>
      </w:r>
      <w:r>
        <w:instrText xml:space="preserve"> HYPERLINK "whilebug@gmail.com" </w:instrText>
      </w:r>
      <w:r>
        <w:fldChar w:fldCharType="separate"/>
      </w:r>
      <w:r>
        <w:rPr>
          <w:rStyle w:val="14"/>
          <w:rFonts w:ascii="Times New Roman" w:hAnsi="Times New Roman" w:cs="Times New Roman"/>
          <w:sz w:val="18"/>
          <w:szCs w:val="18"/>
        </w:rPr>
        <w:t>whilebug@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qq</w:t>
      </w:r>
      <w:r>
        <w:rPr>
          <w:rStyle w:val="14"/>
          <w:rFonts w:ascii="Times New Roman" w:hAnsi="Times New Roman" w:cs="Times New Roman"/>
          <w:sz w:val="18"/>
          <w:szCs w:val="18"/>
        </w:rPr>
        <w:t>.com</w:t>
      </w:r>
      <w:r>
        <w:rPr>
          <w:rStyle w:val="14"/>
          <w:rFonts w:ascii="Times New Roman" w:hAnsi="Times New Roman" w:cs="Times New Roman"/>
          <w:sz w:val="18"/>
          <w:szCs w:val="18"/>
        </w:rPr>
        <w:fldChar w:fldCharType="end"/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Phone:+86-17883693551</w:t>
      </w:r>
      <w:r>
        <w:rPr>
          <w:rFonts w:hint="eastAsia" w:ascii="Times New Roman" w:hAnsi="Times New Roman" w:cs="Times New Roman"/>
          <w:sz w:val="18"/>
          <w:szCs w:val="18"/>
        </w:rPr>
        <w:t xml:space="preserve"> | Personal Web:</w:t>
      </w:r>
      <w:r>
        <w:fldChar w:fldCharType="begin"/>
      </w:r>
      <w:r>
        <w:instrText xml:space="preserve"> HYPERLINK "https://www.whilebug.com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www.whilebug.com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Education Experiences                                                                                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9/2018 – Present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Sichuan University(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85/211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fldChar w:fldCharType="begin"/>
      </w:r>
      <w:r>
        <w:instrText xml:space="preserve"> HYPERLINK "http://scu.edu.cn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sz w:val="18"/>
          <w:szCs w:val="18"/>
        </w:rPr>
        <w:t>http://scu.edu.cn/</w:t>
      </w:r>
      <w:r>
        <w:rPr>
          <w:rStyle w:val="14"/>
          <w:rFonts w:hint="eastAsia" w:ascii="Times New Roman" w:hAnsi="Times New Roman" w:cs="Times New Roman"/>
          <w:sz w:val="18"/>
          <w:szCs w:val="18"/>
        </w:rPr>
        <w:fldChar w:fldCharType="end"/>
      </w:r>
      <w:r>
        <w:rPr>
          <w:rFonts w:ascii="Times New Roman" w:hAnsi="Times New Roman" w:cs="Times New Roman"/>
          <w:sz w:val="18"/>
          <w:szCs w:val="18"/>
        </w:rPr>
        <w:t>, Chengdu, China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School of Cyber Science and Engineering (CSE)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Cyberspace security Major</w:t>
      </w:r>
    </w:p>
    <w:p>
      <w:pPr>
        <w:pStyle w:val="17"/>
        <w:ind w:left="2520"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Cyberspace security Excelle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 xml:space="preserve">nt Talent Class </w:t>
      </w:r>
      <w:r>
        <w:rPr>
          <w:rFonts w:hint="eastAsia" w:ascii="Times New Roman" w:hAnsi="Times New Roman" w:cs="Times New Roman"/>
          <w:sz w:val="18"/>
          <w:szCs w:val="18"/>
        </w:rPr>
        <w:t>(Special selected class)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GPA:</w:t>
      </w:r>
      <w:r>
        <w:rPr>
          <w:rFonts w:ascii="Times New Roman" w:hAnsi="Times New Roman" w:cs="Times New Roman"/>
          <w:b/>
          <w:bCs/>
          <w:sz w:val="18"/>
          <w:szCs w:val="18"/>
        </w:rPr>
        <w:t>3.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90</w:t>
      </w:r>
      <w:r>
        <w:rPr>
          <w:rFonts w:ascii="Times New Roman" w:hAnsi="Times New Roman" w:cs="Times New Roman"/>
          <w:b/>
          <w:bCs/>
          <w:sz w:val="18"/>
          <w:szCs w:val="18"/>
        </w:rPr>
        <w:t>/4.00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Comp</w:t>
      </w:r>
      <w:r>
        <w:rPr>
          <w:rFonts w:ascii="Times New Roman" w:hAnsi="Times New Roman" w:cs="Times New Roman"/>
          <w:sz w:val="18"/>
          <w:szCs w:val="18"/>
        </w:rPr>
        <w:t>ulsory Score: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9</w:t>
      </w:r>
      <w:r>
        <w:rPr>
          <w:rFonts w:hint="default" w:ascii="Times New Roman" w:hAnsi="Times New Roman" w:cs="Times New Roman"/>
          <w:b/>
          <w:bCs/>
          <w:sz w:val="18"/>
          <w:szCs w:val="18"/>
          <w:lang w:val="en-US"/>
        </w:rPr>
        <w:t>1</w:t>
      </w:r>
      <w:r>
        <w:rPr>
          <w:rFonts w:ascii="Times New Roman" w:hAnsi="Times New Roman" w:cs="Times New Roman"/>
          <w:b/>
          <w:bCs/>
          <w:sz w:val="18"/>
          <w:szCs w:val="18"/>
        </w:rPr>
        <w:t xml:space="preserve"> (Rank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2/172 in my major in the first 5 semesters</w:t>
      </w:r>
      <w:r>
        <w:rPr>
          <w:rFonts w:ascii="Times New Roman" w:hAnsi="Times New Roman" w:cs="Times New Roman"/>
          <w:b/>
          <w:bCs/>
          <w:sz w:val="18"/>
          <w:szCs w:val="18"/>
        </w:rPr>
        <w:t>)</w:t>
      </w:r>
      <w:r>
        <w:rPr>
          <w:rFonts w:ascii="Times New Roman" w:hAnsi="Times New Roman" w:cs="Times New Roman"/>
          <w:sz w:val="18"/>
          <w:szCs w:val="18"/>
        </w:rPr>
        <w:tab/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Awards and Honors                                                                                                            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Annual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sz w:val="18"/>
          <w:szCs w:val="18"/>
        </w:rPr>
        <w:t xml:space="preserve"> (for top 2% students)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Annual Sichuan University First Class Scholarship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Annual Sichuan University Third Class Scholarship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Third prize Annual National Mathematical Modeling Competition in Sichuan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Third prize Annual National Mathematics Competition in Sichuan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Elite Top 100 Competition Elite Top 100 Award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National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 w:val="0"/>
          <w:bCs w:val="0"/>
          <w:sz w:val="18"/>
          <w:szCs w:val="18"/>
        </w:rPr>
        <w:t>Provincial-Level</w:t>
      </w:r>
      <w:r>
        <w:rPr>
          <w:rFonts w:ascii="Times New Roman" w:hAnsi="Times New Roman" w:cs="Times New Roman"/>
          <w:sz w:val="18"/>
          <w:szCs w:val="18"/>
        </w:rPr>
        <w:t xml:space="preserve"> College Students' Innovative Entrepreneurial Training Plan Program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Internet + competition school-level second prize</w:t>
      </w:r>
    </w:p>
    <w:p>
      <w:pPr>
        <w:numPr>
          <w:ilvl w:val="0"/>
          <w:numId w:val="1"/>
        </w:numPr>
        <w:ind w:left="2940" w:leftChars="0" w:hanging="420" w:firstLineChars="0"/>
        <w:jc w:val="left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ternet + competition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ovince</w:t>
      </w:r>
      <w:r>
        <w:rPr>
          <w:rFonts w:ascii="Times New Roman" w:hAnsi="Times New Roman" w:cs="Times New Roman"/>
          <w:sz w:val="18"/>
          <w:szCs w:val="18"/>
        </w:rPr>
        <w:t xml:space="preserve">-level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liver</w:t>
      </w:r>
      <w:r>
        <w:rPr>
          <w:rFonts w:ascii="Times New Roman" w:hAnsi="Times New Roman" w:cs="Times New Roman"/>
          <w:sz w:val="18"/>
          <w:szCs w:val="18"/>
        </w:rPr>
        <w:t xml:space="preserve"> prize</w:t>
      </w:r>
    </w:p>
    <w:p>
      <w:pPr>
        <w:widowControl w:val="0"/>
        <w:numPr>
          <w:numId w:val="0"/>
        </w:numPr>
        <w:jc w:val="left"/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  <w:lang w:val="en-US" w:eastAsia="zh-CN"/>
        </w:rPr>
        <w:t>Internship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</w:t>
      </w:r>
    </w:p>
    <w:p>
      <w:pPr>
        <w:ind w:left="2520" w:hanging="25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09</w:t>
      </w:r>
      <w:r>
        <w:rPr>
          <w:rFonts w:ascii="Times New Roman" w:hAnsi="Times New Roman" w:cs="Times New Roman"/>
          <w:sz w:val="18"/>
          <w:szCs w:val="18"/>
        </w:rPr>
        <w:t>/202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sz w:val="18"/>
          <w:szCs w:val="18"/>
        </w:rPr>
        <w:t xml:space="preserve"> -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Present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ystem&amp;Network Research Group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, </w:t>
      </w:r>
      <w:r>
        <w:rPr>
          <w:rFonts w:hint="eastAsia" w:ascii="Times New Roman" w:hAnsi="Times New Roman" w:cs="Times New Roman"/>
          <w:bCs/>
          <w:iCs/>
          <w:sz w:val="18"/>
          <w:szCs w:val="18"/>
          <w:lang w:val="en-US" w:eastAsia="zh-CN"/>
        </w:rPr>
        <w:t>Microsoft Research Asia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  <w:lang w:val="en-US" w:eastAsia="zh-CN"/>
        </w:rPr>
        <w:t>Responsible for building a MLSys academical program</w:t>
      </w:r>
    </w:p>
    <w:p>
      <w:pPr>
        <w:ind w:left="2520" w:hanging="25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08/2021-Present</w:t>
      </w:r>
      <w:bookmarkStart w:id="0" w:name="_GoBack"/>
      <w:bookmarkEnd w:id="0"/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 xml:space="preserve">A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amework for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</w:t>
      </w:r>
      <w:r>
        <w:rPr>
          <w:rFonts w:ascii="Times New Roman" w:hAnsi="Times New Roman" w:cs="Times New Roman"/>
          <w:bCs/>
          <w:iCs/>
          <w:sz w:val="18"/>
          <w:szCs w:val="18"/>
        </w:rPr>
        <w:t>olving non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-IID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P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oblems in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ederated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L</w:t>
      </w:r>
      <w:r>
        <w:rPr>
          <w:rFonts w:ascii="Times New Roman" w:hAnsi="Times New Roman" w:cs="Times New Roman"/>
          <w:bCs/>
          <w:iCs/>
          <w:sz w:val="18"/>
          <w:szCs w:val="18"/>
        </w:rPr>
        <w:t>earning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olution to the problem of non-IID data in Federated Learning;</w:t>
      </w:r>
    </w:p>
    <w:p>
      <w:pPr>
        <w:numPr>
          <w:ilvl w:val="0"/>
          <w:numId w:val="2"/>
        </w:numP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 xml:space="preserve">IEEE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GlobeCom2021(CCF-C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Research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</w:t>
      </w:r>
    </w:p>
    <w:p>
      <w:pPr>
        <w:ind w:left="2520" w:hanging="25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4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 xml:space="preserve">A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amework for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</w:t>
      </w:r>
      <w:r>
        <w:rPr>
          <w:rFonts w:ascii="Times New Roman" w:hAnsi="Times New Roman" w:cs="Times New Roman"/>
          <w:bCs/>
          <w:iCs/>
          <w:sz w:val="18"/>
          <w:szCs w:val="18"/>
        </w:rPr>
        <w:t>olving non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-IID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P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roblems in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F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ederated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L</w:t>
      </w:r>
      <w:r>
        <w:rPr>
          <w:rFonts w:ascii="Times New Roman" w:hAnsi="Times New Roman" w:cs="Times New Roman"/>
          <w:bCs/>
          <w:iCs/>
          <w:sz w:val="18"/>
          <w:szCs w:val="18"/>
        </w:rPr>
        <w:t>earning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olution to the problem of non-IID data in Federated Learning;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 xml:space="preserve">IEEE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GlobeCom2021(CCF-C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11/202</w:t>
      </w:r>
      <w:r>
        <w:rPr>
          <w:rFonts w:hint="eastAsia" w:ascii="Times New Roman" w:hAnsi="Times New Roman" w:cs="Times New Roman"/>
          <w:sz w:val="18"/>
          <w:szCs w:val="18"/>
        </w:rPr>
        <w:t>0 - 06/2021</w:t>
      </w:r>
      <w:r>
        <w:rPr>
          <w:rFonts w:ascii="Times New Roman" w:hAnsi="Times New Roman" w:cs="Times New Roman"/>
          <w:sz w:val="18"/>
          <w:szCs w:val="18"/>
        </w:rPr>
        <w:t xml:space="preserve">      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520"/>
        <w:rPr>
          <w:rFonts w:ascii="Times New Roman" w:hAnsi="Times New Roman" w:cs="Times New Roman"/>
          <w:bCs/>
          <w:sz w:val="18"/>
          <w:szCs w:val="18"/>
        </w:rPr>
      </w:pPr>
      <w:r>
        <w:rPr>
          <w:rFonts w:ascii="Times New Roman" w:hAnsi="Times New Roman" w:cs="Times New Roman"/>
          <w:bCs/>
          <w:sz w:val="18"/>
          <w:szCs w:val="18"/>
        </w:rPr>
        <w:t>Byzantine Clients Detection in Federated Learning (Extensive version on proceeding version</w:t>
      </w:r>
      <w:r>
        <w:rPr>
          <w:rFonts w:ascii="Times New Roman" w:hAnsi="Times New Roman" w:cs="Times New Roman"/>
          <w:b/>
          <w:sz w:val="18"/>
          <w:szCs w:val="18"/>
        </w:rPr>
        <w:t>)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method to detect and prevent Byzantine nodes in Federated Learning;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accepted by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SCC 2021 (CCF-C)</w:t>
      </w:r>
      <w:r>
        <w:rPr>
          <w:rFonts w:hint="default" w:ascii="Times New Roman" w:hAnsi="Times New Roman" w:cs="Times New Roman"/>
          <w:b/>
          <w:sz w:val="18"/>
          <w:szCs w:val="18"/>
          <w:u w:val="single"/>
          <w:lang w:val="en-US"/>
        </w:rPr>
        <w:t xml:space="preserve">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Second author(Supervisor first author)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Extensive paper </w:t>
      </w:r>
      <w:r>
        <w:rPr>
          <w:rFonts w:hint="default" w:ascii="Times New Roman" w:hAnsi="Times New Roman" w:cs="Times New Roman"/>
          <w:bCs/>
          <w:sz w:val="18"/>
          <w:szCs w:val="18"/>
          <w:lang w:val="en-US"/>
        </w:rPr>
        <w:t>is</w:t>
      </w:r>
      <w:r>
        <w:rPr>
          <w:rFonts w:hint="eastAsia" w:ascii="Times New Roman" w:hAnsi="Times New Roman" w:cs="Times New Roman"/>
          <w:bCs/>
          <w:sz w:val="18"/>
          <w:szCs w:val="18"/>
        </w:rPr>
        <w:t xml:space="preserve"> submit</w:t>
      </w:r>
      <w:r>
        <w:rPr>
          <w:rFonts w:ascii="Times New Roman" w:hAnsi="Times New Roman" w:cs="Times New Roman"/>
          <w:bCs/>
          <w:sz w:val="18"/>
          <w:szCs w:val="18"/>
        </w:rPr>
        <w:t xml:space="preserve"> to 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CM T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F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S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(CCF-</w:t>
      </w:r>
      <w:r>
        <w:rPr>
          <w:rFonts w:ascii="Times New Roman" w:hAnsi="Times New Roman" w:cs="Times New Roman"/>
          <w:b/>
          <w:sz w:val="18"/>
          <w:szCs w:val="18"/>
          <w:u w:val="single"/>
        </w:rPr>
        <w:t>A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) First student author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ind w:left="2520" w:hanging="25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4/2020</w:t>
      </w:r>
      <w:r>
        <w:rPr>
          <w:rFonts w:hint="eastAsia" w:ascii="Times New Roman" w:hAnsi="Times New Roman" w:cs="Times New Roman"/>
          <w:sz w:val="18"/>
          <w:szCs w:val="18"/>
        </w:rPr>
        <w:t xml:space="preserve"> - 02/2021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(</w:t>
      </w:r>
      <w:r>
        <w:fldChar w:fldCharType="begin"/>
      </w:r>
      <w:r>
        <w:instrText xml:space="preserve"> HYPERLINK "https://chenghuang.org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chenghuang.org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 Sichuan University</w:t>
      </w:r>
    </w:p>
    <w:p>
      <w:pPr>
        <w:ind w:left="2100" w:firstLine="42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Javascript Cryptojacking Detection in Web Browser</w:t>
      </w:r>
    </w:p>
    <w:p>
      <w:pPr>
        <w:numPr>
          <w:ilvl w:val="0"/>
          <w:numId w:val="3"/>
        </w:numPr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>Proposed a static detection method to detect malicious mining JavaScript code in browser;</w:t>
      </w:r>
    </w:p>
    <w:p>
      <w:pPr>
        <w:pStyle w:val="17"/>
        <w:numPr>
          <w:ilvl w:val="0"/>
          <w:numId w:val="3"/>
        </w:numPr>
        <w:ind w:firstLineChars="0"/>
        <w:rPr>
          <w:rFonts w:ascii="Times New Roman" w:hAnsi="Times New Roman" w:cs="Times New Roman"/>
          <w:bCs/>
          <w:sz w:val="18"/>
          <w:szCs w:val="18"/>
        </w:rPr>
      </w:pPr>
      <w:r>
        <w:rPr>
          <w:rFonts w:hint="eastAsia" w:ascii="Times New Roman" w:hAnsi="Times New Roman" w:cs="Times New Roman"/>
          <w:bCs/>
          <w:sz w:val="18"/>
          <w:szCs w:val="18"/>
        </w:rPr>
        <w:t xml:space="preserve">Paper submitted to </w:t>
      </w:r>
      <w:r>
        <w:rPr>
          <w:rFonts w:hint="eastAsia" w:ascii="Times New Roman" w:hAnsi="Times New Roman" w:cs="Times New Roman"/>
          <w:b/>
          <w:sz w:val="18"/>
          <w:szCs w:val="18"/>
          <w:u w:val="single"/>
        </w:rPr>
        <w:t>IEEE TrustCom2021(CCF-C) First author, transferred to IEEE CSE</w:t>
      </w:r>
      <w:r>
        <w:rPr>
          <w:rFonts w:hint="eastAsia" w:ascii="Times New Roman" w:hAnsi="Times New Roman" w:cs="Times New Roman"/>
          <w:bCs/>
          <w:sz w:val="18"/>
          <w:szCs w:val="18"/>
        </w:rPr>
        <w:t>;</w:t>
      </w:r>
    </w:p>
    <w:p>
      <w:pPr>
        <w:tabs>
          <w:tab w:val="left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Program Experiences                                                                                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3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1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bCs/>
          <w:sz w:val="18"/>
          <w:szCs w:val="18"/>
        </w:rPr>
        <w:t>Beibei Li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(</w:t>
      </w:r>
      <w:r>
        <w:fldChar w:fldCharType="begin"/>
      </w:r>
      <w:r>
        <w:instrText xml:space="preserve"> HYPERLINK "https://li-beibei.github.io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li-beibei.github.io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IoT Privacy-Enhancing Platform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 privacy protection platform to deal with the leakage of user privacy and IOT environment privacy;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his project management organization ability and presentation ability;</w:t>
      </w:r>
    </w:p>
    <w:p>
      <w:pPr>
        <w:numPr>
          <w:ilvl w:val="0"/>
          <w:numId w:val="2"/>
        </w:num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Prepared to participate in the 2021 information security competition national competition / China University student computer design competition / </w:t>
      </w:r>
      <w:r>
        <w:rPr>
          <w:rFonts w:ascii="Times New Roman" w:hAnsi="Times New Roman" w:cs="Times New Roman"/>
          <w:bCs/>
          <w:iCs/>
          <w:sz w:val="18"/>
          <w:szCs w:val="18"/>
        </w:rPr>
        <w:t>“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Internet+</w:t>
      </w:r>
      <w:r>
        <w:rPr>
          <w:rFonts w:ascii="Times New Roman" w:hAnsi="Times New Roman" w:cs="Times New Roman"/>
          <w:bCs/>
          <w:iCs/>
          <w:sz w:val="18"/>
          <w:szCs w:val="18"/>
        </w:rPr>
        <w:t>”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Competition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19 - 2020/1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Cheng Huang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>s Group</w:t>
      </w:r>
      <w:r>
        <w:rPr>
          <w:rFonts w:ascii="Times New Roman" w:hAnsi="Times New Roman" w:cs="Times New Roman"/>
          <w:sz w:val="18"/>
          <w:szCs w:val="18"/>
        </w:rPr>
        <w:t xml:space="preserve"> (</w:t>
      </w:r>
      <w:r>
        <w:fldChar w:fldCharType="begin"/>
      </w:r>
      <w:r>
        <w:instrText xml:space="preserve"> HYPERLINK "https://chenghuang.org/" </w:instrText>
      </w:r>
      <w:r>
        <w:fldChar w:fldCharType="separate"/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t>https://chenghuang.org/</w:t>
      </w:r>
      <w:r>
        <w:rPr>
          <w:rStyle w:val="14"/>
          <w:rFonts w:hint="eastAsia" w:ascii="Times New Roman" w:hAnsi="Times New Roman" w:cs="Times New Roman"/>
          <w:bCs/>
          <w:iCs/>
          <w:sz w:val="18"/>
          <w:szCs w:val="18"/>
        </w:rPr>
        <w:fldChar w:fldCharType="end"/>
      </w:r>
      <w:r>
        <w:rPr>
          <w:rFonts w:ascii="Times New Roman" w:hAnsi="Times New Roman" w:cs="Times New Roman"/>
          <w:bCs/>
          <w:iCs/>
          <w:sz w:val="18"/>
          <w:szCs w:val="18"/>
        </w:rPr>
        <w:t>),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iCs/>
          <w:sz w:val="18"/>
          <w:szCs w:val="18"/>
        </w:rPr>
        <w:t>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Domestic system terminal situation awareness platform based on machine learning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Developed an operating system attack detection system based on machine learning;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s the team leader, he led the research and development of the project team, which improved the project management organization ability and presentation ability;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Top 100 elites Award in 100 Elites Competition 20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;</w:t>
      </w:r>
    </w:p>
    <w:p>
      <w:pPr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11</w:t>
      </w:r>
      <w:r>
        <w:rPr>
          <w:rFonts w:ascii="Times New Roman" w:hAnsi="Times New Roman" w:cs="Times New Roman"/>
          <w:bCs/>
          <w:iCs/>
          <w:sz w:val="18"/>
          <w:szCs w:val="18"/>
        </w:rPr>
        <w:t>/2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20 - 06/202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>Prof.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Xinjian Xu</w:t>
      </w:r>
      <w:r>
        <w:rPr>
          <w:rFonts w:ascii="Times New Roman" w:hAnsi="Times New Roman" w:cs="Times New Roman"/>
          <w:sz w:val="18"/>
          <w:szCs w:val="18"/>
        </w:rPr>
        <w:t>’</w:t>
      </w:r>
      <w:r>
        <w:rPr>
          <w:rFonts w:hint="eastAsia" w:ascii="Times New Roman" w:hAnsi="Times New Roman" w:cs="Times New Roman"/>
          <w:sz w:val="18"/>
          <w:szCs w:val="18"/>
        </w:rPr>
        <w:t xml:space="preserve">s Group,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School of literature and journalism, Sichuan University</w:t>
      </w:r>
    </w:p>
    <w:p>
      <w:pPr>
        <w:ind w:left="2100" w:firstLine="420"/>
        <w:rPr>
          <w:rFonts w:ascii="Times New Roman" w:hAnsi="Times New Roman" w:cs="Times New Roman"/>
          <w:b/>
          <w:iCs/>
          <w:sz w:val="18"/>
          <w:szCs w:val="18"/>
        </w:rPr>
      </w:pPr>
      <w:r>
        <w:rPr>
          <w:rFonts w:ascii="Times New Roman" w:hAnsi="Times New Roman" w:cs="Times New Roman"/>
          <w:bCs/>
          <w:iCs/>
          <w:sz w:val="18"/>
          <w:szCs w:val="18"/>
        </w:rPr>
        <w:t>Reconstruction of cultural memory - An Anthropological Study of Li Jieren's "Dahe Trilogy"</w:t>
      </w:r>
    </w:p>
    <w:p>
      <w:pPr>
        <w:numPr>
          <w:ilvl w:val="0"/>
          <w:numId w:val="2"/>
        </w:numPr>
        <w:tabs>
          <w:tab w:val="clear" w:pos="2520"/>
        </w:tabs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>Analyze project usage statistics in the project;</w:t>
      </w:r>
    </w:p>
    <w:p>
      <w:pPr>
        <w:numPr>
          <w:ilvl w:val="0"/>
          <w:numId w:val="4"/>
        </w:numPr>
        <w:tabs>
          <w:tab w:val="clear" w:pos="2520"/>
        </w:tabs>
        <w:rPr>
          <w:rFonts w:hint="eastAsia"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/>
          <w:iCs/>
          <w:sz w:val="18"/>
          <w:szCs w:val="18"/>
        </w:rPr>
        <w:t>Rated as National-Level College Students' Innovative Entrepreneurial Training Plan Program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of Sichuan University in 2021;</w:t>
      </w:r>
    </w:p>
    <w:p>
      <w:pPr>
        <w:pStyle w:val="17"/>
        <w:ind w:firstLine="0" w:firstLineChars="0"/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Publication               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                                                               </w:t>
      </w:r>
    </w:p>
    <w:p>
      <w:pPr>
        <w:pStyle w:val="17"/>
        <w:numPr>
          <w:ilvl w:val="0"/>
          <w:numId w:val="5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MineDetector: JavaScript Browser-side Cryptomining Detection using Static Methods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</w:rPr>
        <w:t xml:space="preserve">First author, accepted by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CSE 2021</w:t>
      </w:r>
      <w:r>
        <w:rPr>
          <w:rFonts w:ascii="Times New Roman" w:hAnsi="Times New Roman" w:cs="Times New Roman"/>
          <w:sz w:val="18"/>
          <w:szCs w:val="18"/>
        </w:rPr>
        <w:t>)</w:t>
      </w:r>
    </w:p>
    <w:p>
      <w:pPr>
        <w:pStyle w:val="17"/>
        <w:numPr>
          <w:ilvl w:val="0"/>
          <w:numId w:val="5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edVANET: Efficient Federated Learning with Non-IID Data for Vehicular Ad Hoc Networks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GlobeCom 2021 CCF-C</w:t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</w:rPr>
        <w:t>)</w:t>
      </w:r>
    </w:p>
    <w:p>
      <w:pPr>
        <w:pStyle w:val="17"/>
        <w:numPr>
          <w:ilvl w:val="0"/>
          <w:numId w:val="5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FLPhish: Reputation-Based Phishing Byzantine Defense in Ensemble Federated Learning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 xml:space="preserve">(Second author, supervisor is first author 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(Accepted by</w:t>
      </w:r>
      <w:r>
        <w:rPr>
          <w:rFonts w:hint="eastAsia" w:ascii="Times New Roman" w:hAnsi="Times New Roman" w:cs="Times New Roman"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ISCC CCF-C)</w:t>
      </w:r>
    </w:p>
    <w:p>
      <w:pPr>
        <w:pStyle w:val="17"/>
        <w:numPr>
          <w:ilvl w:val="0"/>
          <w:numId w:val="5"/>
        </w:numPr>
        <w:ind w:firstLine="0" w:firstLineChars="0"/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Defending Against Byzantine Attacks in Ensemble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Federated Learning: A Bayesian Reputation-based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Phishing Approach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18"/>
          <w:szCs w:val="18"/>
        </w:rPr>
        <w:t>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ubmit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ted</w:t>
      </w:r>
      <w:r>
        <w:rPr>
          <w:rFonts w:hint="eastAsia" w:ascii="Times New Roman" w:hAnsi="Times New Roman" w:cs="Times New Roman"/>
          <w:sz w:val="18"/>
          <w:szCs w:val="18"/>
        </w:rPr>
        <w:t xml:space="preserve"> to </w:t>
      </w:r>
      <w:r>
        <w:rPr>
          <w:rFonts w:hint="eastAsia" w:ascii="Times New Roman" w:hAnsi="Times New Roman" w:cs="Times New Roman"/>
          <w:b/>
          <w:bCs/>
          <w:sz w:val="18"/>
          <w:szCs w:val="18"/>
          <w:u w:val="single"/>
        </w:rPr>
        <w:t>IEEE TIFS CCF-A)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>Research Interest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</w:t>
      </w:r>
    </w:p>
    <w:p>
      <w:pPr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AI security:Federated Learning Security/Non-IID in Federated Learning/Inference Attack in AI/Poison Attack in AI</w:t>
      </w:r>
    </w:p>
    <w:p>
      <w:pPr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Data-driven security:Malicious Code Analysis/Cyber Crime/Underground Economy/Social Computing</w:t>
      </w:r>
    </w:p>
    <w:p>
      <w:pPr>
        <w:numPr>
          <w:ilvl w:val="0"/>
          <w:numId w:val="6"/>
        </w:num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ystem</w:t>
      </w:r>
      <w:r>
        <w:rPr>
          <w:rFonts w:hint="eastAsia" w:ascii="Times New Roman" w:hAnsi="Times New Roman" w:cs="Times New Roman"/>
          <w:sz w:val="18"/>
          <w:szCs w:val="18"/>
        </w:rPr>
        <w:t>: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System Security</w:t>
      </w:r>
      <w:r>
        <w:rPr>
          <w:rFonts w:hint="eastAsia" w:ascii="Times New Roman" w:hAnsi="Times New Roman" w:cs="Times New Roman"/>
          <w:sz w:val="18"/>
          <w:szCs w:val="18"/>
        </w:rPr>
        <w:t>/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Machine Learning System</w:t>
      </w:r>
    </w:p>
    <w:p>
      <w:pP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>Language Skills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</w:t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1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4  Listening:228 | Reading:180 | Writing&amp;Translation:191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99</w:t>
      </w:r>
    </w:p>
    <w:p>
      <w:pPr>
        <w:rPr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cs="Times New Roman"/>
          <w:sz w:val="18"/>
          <w:szCs w:val="18"/>
        </w:rPr>
        <w:t>09/2019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</w:rPr>
        <w:t xml:space="preserve">CET-6  Listening:208 | Reading:202 | Writing&amp;Translation:130 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b/>
          <w:bCs/>
          <w:sz w:val="18"/>
          <w:szCs w:val="18"/>
        </w:rPr>
        <w:t>Total:540</w:t>
      </w:r>
    </w:p>
    <w:p>
      <w:pPr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01/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>IELTS  R</w:t>
      </w:r>
      <w:r>
        <w:rPr>
          <w:rFonts w:hint="eastAsia" w:ascii="Times New Roman" w:hAnsi="Times New Roman" w:cs="Times New Roman"/>
          <w:sz w:val="18"/>
          <w:szCs w:val="18"/>
        </w:rPr>
        <w:t>ead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L</w:t>
      </w:r>
      <w:r>
        <w:rPr>
          <w:rFonts w:hint="eastAsia" w:ascii="Times New Roman" w:hAnsi="Times New Roman" w:cs="Times New Roman"/>
          <w:sz w:val="18"/>
          <w:szCs w:val="18"/>
        </w:rPr>
        <w:t>istening</w:t>
      </w:r>
      <w:r>
        <w:rPr>
          <w:rFonts w:ascii="Times New Roman" w:hAnsi="Times New Roman" w:cs="Times New Roman"/>
          <w:sz w:val="18"/>
          <w:szCs w:val="18"/>
        </w:rPr>
        <w:t>: 8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S</w:t>
      </w:r>
      <w:r>
        <w:rPr>
          <w:rFonts w:hint="eastAsia" w:ascii="Times New Roman" w:hAnsi="Times New Roman" w:cs="Times New Roman"/>
          <w:sz w:val="18"/>
          <w:szCs w:val="18"/>
        </w:rPr>
        <w:t>ay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5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 xml:space="preserve"> | </w:t>
      </w:r>
      <w:r>
        <w:rPr>
          <w:rFonts w:ascii="Times New Roman" w:hAnsi="Times New Roman" w:cs="Times New Roman"/>
          <w:sz w:val="18"/>
          <w:szCs w:val="18"/>
        </w:rPr>
        <w:t>W</w:t>
      </w:r>
      <w:r>
        <w:rPr>
          <w:rFonts w:hint="eastAsia" w:ascii="Times New Roman" w:hAnsi="Times New Roman" w:cs="Times New Roman"/>
          <w:sz w:val="18"/>
          <w:szCs w:val="18"/>
        </w:rPr>
        <w:t>riting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sz w:val="18"/>
          <w:szCs w:val="18"/>
        </w:rPr>
        <w:t>6</w:t>
      </w:r>
      <w:r>
        <w:rPr>
          <w:rFonts w:ascii="Times New Roman" w:hAnsi="Times New Roman" w:cs="Times New Roman"/>
          <w:sz w:val="18"/>
          <w:szCs w:val="18"/>
        </w:rPr>
        <w:t>.5</w:t>
      </w:r>
      <w:r>
        <w:rPr>
          <w:rFonts w:hint="eastAsia"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Total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ascii="Times New Roman" w:hAnsi="Times New Roman" w:cs="Times New Roman"/>
          <w:b/>
          <w:bCs/>
          <w:sz w:val="18"/>
          <w:szCs w:val="18"/>
        </w:rPr>
        <w:t>7.5</w:t>
      </w:r>
    </w:p>
    <w:p>
      <w:pPr>
        <w:rPr>
          <w:rFonts w:hint="default" w:ascii="Times New Roman" w:hAnsi="Times New Roman" w:cs="Times New Roman" w:eastAsiaTheme="minorEastAsia"/>
          <w:b/>
          <w:bCs/>
          <w:sz w:val="18"/>
          <w:szCs w:val="18"/>
          <w:lang w:val="en-US" w:eastAsia="zh-CN"/>
        </w:rPr>
      </w:pPr>
      <w:r>
        <w:rPr>
          <w:rFonts w:ascii="Times New Roman" w:hAnsi="Times New Roman" w:cs="Times New Roman"/>
          <w:sz w:val="18"/>
          <w:szCs w:val="18"/>
        </w:rPr>
        <w:t>0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9</w:t>
      </w:r>
      <w:r>
        <w:rPr>
          <w:rFonts w:ascii="Times New Roman" w:hAnsi="Times New Roman" w:cs="Times New Roman"/>
          <w:sz w:val="18"/>
          <w:szCs w:val="18"/>
        </w:rPr>
        <w:t>/2021</w:t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ascii="Times New Roman" w:hAnsi="Times New Roman" w:cs="Times New Roman"/>
          <w:sz w:val="18"/>
          <w:szCs w:val="18"/>
        </w:rPr>
        <w:tab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GRE   Verbal: 156 | Quantitative: 170 | Writing: 3.5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ab/>
        <w:t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ab/>
        <w:t/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ab/>
      </w:r>
      <w:r>
        <w:rPr>
          <w:rFonts w:ascii="Times New Roman" w:hAnsi="Times New Roman" w:cs="Times New Roman"/>
          <w:b/>
          <w:bCs/>
          <w:sz w:val="18"/>
          <w:szCs w:val="18"/>
        </w:rPr>
        <w:t>Total</w:t>
      </w:r>
      <w:r>
        <w:rPr>
          <w:rFonts w:ascii="Times New Roman" w:hAnsi="Times New Roman" w:cs="Times New Roman"/>
          <w:sz w:val="18"/>
          <w:szCs w:val="18"/>
        </w:rPr>
        <w:t xml:space="preserve">: </w:t>
      </w:r>
      <w:r>
        <w:rPr>
          <w:rFonts w:hint="eastAsia" w:ascii="Times New Roman" w:hAnsi="Times New Roman" w:cs="Times New Roman"/>
          <w:b/>
          <w:bCs/>
          <w:sz w:val="18"/>
          <w:szCs w:val="18"/>
          <w:lang w:val="en-US" w:eastAsia="zh-CN"/>
        </w:rPr>
        <w:t>326(3.5)</w:t>
      </w:r>
    </w:p>
    <w:p>
      <w:pP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Grasped Skills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eastAsia="宋体" w:cs="Times New Roman"/>
          <w:bCs/>
          <w:sz w:val="18"/>
          <w:szCs w:val="20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Research Skills: </w:t>
      </w:r>
      <w:r>
        <w:rPr>
          <w:rFonts w:hint="eastAsia" w:ascii="Times New Roman" w:hAnsi="Times New Roman" w:eastAsia="宋体" w:cs="Times New Roman"/>
          <w:bCs/>
          <w:sz w:val="18"/>
          <w:szCs w:val="20"/>
        </w:rPr>
        <w:t>Deep Learning/Program Management(git)/Database Deployment(mysql)/Data Mining/Data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Fonts w:hint="eastAsia" w:ascii="Times New Roman" w:hAnsi="Times New Roman" w:eastAsia="宋体" w:cs="Times New Roman"/>
          <w:b/>
          <w:sz w:val="18"/>
          <w:szCs w:val="20"/>
        </w:rPr>
        <w:t xml:space="preserve">Preferred Programming Languages: </w:t>
      </w:r>
      <w:r>
        <w:rPr>
          <w:rStyle w:val="15"/>
          <w:rFonts w:ascii="Times New Roman" w:hAnsi="Times New Roman" w:cs="Times New Roman"/>
          <w:sz w:val="18"/>
          <w:szCs w:val="18"/>
        </w:rPr>
        <w:t>C/</w:t>
      </w:r>
      <w:r>
        <w:rPr>
          <w:rStyle w:val="15"/>
          <w:rFonts w:ascii="Times New Roman" w:hAnsi="Times New Roman" w:cs="Times New Roman"/>
          <w:b/>
          <w:bCs/>
          <w:sz w:val="18"/>
          <w:szCs w:val="18"/>
        </w:rPr>
        <w:t>Python</w:t>
      </w:r>
      <w:r>
        <w:rPr>
          <w:rStyle w:val="15"/>
          <w:rFonts w:ascii="Times New Roman" w:hAnsi="Times New Roman" w:cs="Times New Roman"/>
          <w:sz w:val="18"/>
          <w:szCs w:val="18"/>
        </w:rPr>
        <w:t>/JavaScript/HTML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/Matlab/Assembly Language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5"/>
          <w:rFonts w:ascii="Times New Roman" w:hAnsi="Times New Roman" w:cs="Times New Roman"/>
          <w:sz w:val="18"/>
          <w:szCs w:val="18"/>
        </w:rPr>
      </w:pPr>
      <w:r>
        <w:rPr>
          <w:rStyle w:val="15"/>
          <w:rFonts w:hint="eastAsia" w:ascii="Times New Roman" w:hAnsi="Times New Roman" w:cs="Times New Roman"/>
          <w:b/>
          <w:bCs/>
          <w:sz w:val="18"/>
          <w:szCs w:val="18"/>
        </w:rPr>
        <w:t xml:space="preserve">Professional Skills: </w:t>
      </w:r>
      <w:r>
        <w:rPr>
          <w:rStyle w:val="15"/>
          <w:rFonts w:hint="eastAsia" w:ascii="Times New Roman" w:hAnsi="Times New Roman" w:cs="Times New Roman"/>
          <w:sz w:val="18"/>
          <w:szCs w:val="18"/>
        </w:rPr>
        <w:t>SQL Injection/CSRF Attack/XSS Attack/Traffic Analysis/Reverse Engineering/Pwn/Malicious Code Analysis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0" w:firstLineChars="0"/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>Biography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</w:t>
      </w:r>
      <w:r>
        <w:rPr>
          <w:rFonts w:hint="eastAsia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</w:t>
      </w:r>
      <w:r>
        <w:rPr>
          <w:rFonts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           </w:t>
      </w:r>
    </w:p>
    <w:p>
      <w:pPr>
        <w:pStyle w:val="17"/>
        <w:tabs>
          <w:tab w:val="left" w:pos="2127"/>
          <w:tab w:val="right" w:pos="9923"/>
        </w:tabs>
        <w:spacing w:line="320" w:lineRule="exact"/>
        <w:ind w:firstLine="360"/>
        <w:rPr>
          <w:rFonts w:ascii="Times New Roman" w:hAnsi="Times New Roman" w:cs="Times New Roman"/>
          <w:bCs/>
          <w:iCs/>
          <w:sz w:val="18"/>
          <w:szCs w:val="18"/>
        </w:rPr>
      </w:pP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After entering Sichuan University, he was selected as the member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Cyberspace Security excellence class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first academic year, he won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 scholarship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the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annual first-class scholarship of Sichuan University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In the usual course, he actively answered the teacher's questions, participated in classroom interaction. In the first five semesters, his compulsory grade ranked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2/172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with an average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9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and GPA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3.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90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. He performs well in English, with IELTS score of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7.5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 xml:space="preserve"> and GRE score of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326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, and can communicate with native speakers fluently. He also has rich project experiences, including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nation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 in 2020-2021 and a 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>provincial-level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 undergraduate innovation and entrepreneurship project. He has many research experiences and began to participate in scientific research in his sophomore year.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1</w:t>
      </w:r>
      <w:r>
        <w:rPr>
          <w:rFonts w:hint="eastAsia" w:ascii="Times New Roman" w:hAnsi="Times New Roman" w:cs="Times New Roman"/>
          <w:b/>
          <w:iCs/>
          <w:sz w:val="18"/>
          <w:szCs w:val="18"/>
        </w:rPr>
        <w:t xml:space="preserve"> EI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conference paper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, 2 CCF-C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 xml:space="preserve"> conference papers of him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 xml:space="preserve">has been received and </w:t>
      </w:r>
      <w:r>
        <w:rPr>
          <w:rFonts w:hint="eastAsia" w:ascii="Times New Roman" w:hAnsi="Times New Roman" w:cs="Times New Roman"/>
          <w:b/>
          <w:iCs/>
          <w:sz w:val="18"/>
          <w:szCs w:val="18"/>
          <w:lang w:val="en-US" w:eastAsia="zh-CN"/>
        </w:rPr>
        <w:t>1 CCF-A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papers 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has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be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  <w:lang w:val="en-US" w:eastAsia="zh-CN"/>
        </w:rPr>
        <w:t>en</w:t>
      </w:r>
      <w:r>
        <w:rPr>
          <w:rFonts w:hint="eastAsia" w:ascii="Times New Roman" w:hAnsi="Times New Roman" w:cs="Times New Roman"/>
          <w:b w:val="0"/>
          <w:bCs/>
          <w:iCs/>
          <w:sz w:val="18"/>
          <w:szCs w:val="18"/>
        </w:rPr>
        <w:t xml:space="preserve"> submitted</w:t>
      </w:r>
      <w:r>
        <w:rPr>
          <w:rFonts w:hint="eastAsia" w:ascii="Times New Roman" w:hAnsi="Times New Roman" w:cs="Times New Roman"/>
          <w:bCs/>
          <w:iCs/>
          <w:sz w:val="18"/>
          <w:szCs w:val="18"/>
        </w:rPr>
        <w:t>. He is full of enthusiasm for network security research.</w:t>
      </w:r>
    </w:p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NimbusRomNo9L-Reg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方正舒体">
    <w:panose1 w:val="02010601030101010101"/>
    <w:charset w:val="86"/>
    <w:family w:val="auto"/>
    <w:pitch w:val="default"/>
    <w:sig w:usb0="00000003" w:usb1="080E0000" w:usb2="00000000" w:usb3="00000000" w:csb0="0004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AA8F9FF5"/>
    <w:multiLevelType w:val="singleLevel"/>
    <w:tmpl w:val="AA8F9FF5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1">
    <w:nsid w:val="F36A309B"/>
    <w:multiLevelType w:val="singleLevel"/>
    <w:tmpl w:val="F36A309B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2">
    <w:nsid w:val="FD7339F2"/>
    <w:multiLevelType w:val="singleLevel"/>
    <w:tmpl w:val="FD7339F2"/>
    <w:lvl w:ilvl="0" w:tentative="0">
      <w:start w:val="1"/>
      <w:numFmt w:val="decimal"/>
      <w:suff w:val="space"/>
      <w:lvlText w:val="%1."/>
      <w:lvlJc w:val="left"/>
      <w:pPr>
        <w:tabs>
          <w:tab w:val="left" w:pos="0"/>
        </w:tabs>
      </w:pPr>
      <w:rPr>
        <w:rFonts w:hint="default"/>
      </w:rPr>
    </w:lvl>
  </w:abstractNum>
  <w:abstractNum w:abstractNumId="3">
    <w:nsid w:val="42474EA2"/>
    <w:multiLevelType w:val="singleLevel"/>
    <w:tmpl w:val="42474EA2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4">
    <w:nsid w:val="484DF6F4"/>
    <w:multiLevelType w:val="singleLevel"/>
    <w:tmpl w:val="484DF6F4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abstractNum w:abstractNumId="5">
    <w:nsid w:val="67757128"/>
    <w:multiLevelType w:val="singleLevel"/>
    <w:tmpl w:val="67757128"/>
    <w:lvl w:ilvl="0" w:tentative="0">
      <w:start w:val="1"/>
      <w:numFmt w:val="bullet"/>
      <w:lvlText w:val=""/>
      <w:lvlJc w:val="left"/>
      <w:pPr>
        <w:tabs>
          <w:tab w:val="left" w:pos="2520"/>
        </w:tabs>
        <w:ind w:left="2940" w:hanging="420"/>
      </w:pPr>
      <w:rPr>
        <w:rFonts w:hint="default" w:ascii="Wingdings" w:hAnsi="Wingdings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displayBackgroundShape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DS3MDIztTS2NDRX0lEKTi0uzszPAykwqwUAAl0/9iwAAAA="/>
  </w:docVars>
  <w:rsids>
    <w:rsidRoot w:val="00172A27"/>
    <w:rsid w:val="000052B6"/>
    <w:rsid w:val="00005D25"/>
    <w:rsid w:val="00015E75"/>
    <w:rsid w:val="00021AC7"/>
    <w:rsid w:val="00024E40"/>
    <w:rsid w:val="00025872"/>
    <w:rsid w:val="00026D49"/>
    <w:rsid w:val="000308C1"/>
    <w:rsid w:val="00041451"/>
    <w:rsid w:val="00051E21"/>
    <w:rsid w:val="00066F69"/>
    <w:rsid w:val="00067EB5"/>
    <w:rsid w:val="00072710"/>
    <w:rsid w:val="00080990"/>
    <w:rsid w:val="000913B0"/>
    <w:rsid w:val="00091942"/>
    <w:rsid w:val="000B373A"/>
    <w:rsid w:val="000C28C8"/>
    <w:rsid w:val="000C45C3"/>
    <w:rsid w:val="000D22A1"/>
    <w:rsid w:val="000E1138"/>
    <w:rsid w:val="000E5291"/>
    <w:rsid w:val="000F2B85"/>
    <w:rsid w:val="0010512F"/>
    <w:rsid w:val="00131211"/>
    <w:rsid w:val="0014597C"/>
    <w:rsid w:val="00172A27"/>
    <w:rsid w:val="00173CD8"/>
    <w:rsid w:val="00174B0B"/>
    <w:rsid w:val="0018232B"/>
    <w:rsid w:val="00192A23"/>
    <w:rsid w:val="001957D7"/>
    <w:rsid w:val="001A0221"/>
    <w:rsid w:val="001A11E4"/>
    <w:rsid w:val="001A794A"/>
    <w:rsid w:val="001B6C10"/>
    <w:rsid w:val="001C3010"/>
    <w:rsid w:val="001D7072"/>
    <w:rsid w:val="001E5D99"/>
    <w:rsid w:val="001E7C85"/>
    <w:rsid w:val="001F34D6"/>
    <w:rsid w:val="001F7629"/>
    <w:rsid w:val="002067CD"/>
    <w:rsid w:val="00211133"/>
    <w:rsid w:val="00211CE9"/>
    <w:rsid w:val="00215701"/>
    <w:rsid w:val="00215B65"/>
    <w:rsid w:val="00221135"/>
    <w:rsid w:val="00225166"/>
    <w:rsid w:val="002321E9"/>
    <w:rsid w:val="00244DE0"/>
    <w:rsid w:val="0026274D"/>
    <w:rsid w:val="002646DA"/>
    <w:rsid w:val="00264A27"/>
    <w:rsid w:val="00266B18"/>
    <w:rsid w:val="002670D6"/>
    <w:rsid w:val="00270CAE"/>
    <w:rsid w:val="002752FD"/>
    <w:rsid w:val="00283EF4"/>
    <w:rsid w:val="00285BEF"/>
    <w:rsid w:val="00292BB0"/>
    <w:rsid w:val="00293F55"/>
    <w:rsid w:val="002978B3"/>
    <w:rsid w:val="00297E82"/>
    <w:rsid w:val="002A0575"/>
    <w:rsid w:val="002A10DD"/>
    <w:rsid w:val="002A4A2E"/>
    <w:rsid w:val="002B0382"/>
    <w:rsid w:val="002B0522"/>
    <w:rsid w:val="002B43F1"/>
    <w:rsid w:val="002B63BC"/>
    <w:rsid w:val="002C7275"/>
    <w:rsid w:val="002D73D2"/>
    <w:rsid w:val="002E06C6"/>
    <w:rsid w:val="002F4597"/>
    <w:rsid w:val="00304BB4"/>
    <w:rsid w:val="00324307"/>
    <w:rsid w:val="00324A26"/>
    <w:rsid w:val="00324ECB"/>
    <w:rsid w:val="003434EE"/>
    <w:rsid w:val="00350CB6"/>
    <w:rsid w:val="00354057"/>
    <w:rsid w:val="00362DA2"/>
    <w:rsid w:val="0036678A"/>
    <w:rsid w:val="003725C9"/>
    <w:rsid w:val="00377250"/>
    <w:rsid w:val="00377BE3"/>
    <w:rsid w:val="003830F8"/>
    <w:rsid w:val="0038511F"/>
    <w:rsid w:val="00387198"/>
    <w:rsid w:val="00387F7C"/>
    <w:rsid w:val="00394140"/>
    <w:rsid w:val="003A1558"/>
    <w:rsid w:val="003B2411"/>
    <w:rsid w:val="003B5818"/>
    <w:rsid w:val="003B587D"/>
    <w:rsid w:val="003C3FFB"/>
    <w:rsid w:val="003C7496"/>
    <w:rsid w:val="003D4506"/>
    <w:rsid w:val="003F244C"/>
    <w:rsid w:val="00400C84"/>
    <w:rsid w:val="00406283"/>
    <w:rsid w:val="00421CE3"/>
    <w:rsid w:val="004503CA"/>
    <w:rsid w:val="00453233"/>
    <w:rsid w:val="004561DB"/>
    <w:rsid w:val="00463AD7"/>
    <w:rsid w:val="004650A6"/>
    <w:rsid w:val="004659AF"/>
    <w:rsid w:val="00472425"/>
    <w:rsid w:val="00473732"/>
    <w:rsid w:val="004809AC"/>
    <w:rsid w:val="00481651"/>
    <w:rsid w:val="004871A8"/>
    <w:rsid w:val="00487B5B"/>
    <w:rsid w:val="0049269C"/>
    <w:rsid w:val="004A3BAD"/>
    <w:rsid w:val="004A58FF"/>
    <w:rsid w:val="004A6906"/>
    <w:rsid w:val="004B1EAE"/>
    <w:rsid w:val="004B3B6A"/>
    <w:rsid w:val="004C1452"/>
    <w:rsid w:val="004C7692"/>
    <w:rsid w:val="004D37C8"/>
    <w:rsid w:val="004D5407"/>
    <w:rsid w:val="004D77A5"/>
    <w:rsid w:val="004E008F"/>
    <w:rsid w:val="004E1F35"/>
    <w:rsid w:val="004E6238"/>
    <w:rsid w:val="004E6258"/>
    <w:rsid w:val="004E73A9"/>
    <w:rsid w:val="004F1278"/>
    <w:rsid w:val="00502181"/>
    <w:rsid w:val="005163E7"/>
    <w:rsid w:val="00527B76"/>
    <w:rsid w:val="005317F3"/>
    <w:rsid w:val="0053454D"/>
    <w:rsid w:val="00552B27"/>
    <w:rsid w:val="00553E9F"/>
    <w:rsid w:val="00556FD1"/>
    <w:rsid w:val="0057261A"/>
    <w:rsid w:val="00574774"/>
    <w:rsid w:val="00584A66"/>
    <w:rsid w:val="00585A43"/>
    <w:rsid w:val="005958DF"/>
    <w:rsid w:val="005B337A"/>
    <w:rsid w:val="005B3992"/>
    <w:rsid w:val="005C39FC"/>
    <w:rsid w:val="005D3FFF"/>
    <w:rsid w:val="005D58D8"/>
    <w:rsid w:val="005D68BD"/>
    <w:rsid w:val="005E0AE0"/>
    <w:rsid w:val="005E34AC"/>
    <w:rsid w:val="005E4677"/>
    <w:rsid w:val="005E4A16"/>
    <w:rsid w:val="006258D4"/>
    <w:rsid w:val="00627F47"/>
    <w:rsid w:val="00633F24"/>
    <w:rsid w:val="0064045F"/>
    <w:rsid w:val="00641AB7"/>
    <w:rsid w:val="00647297"/>
    <w:rsid w:val="006512AF"/>
    <w:rsid w:val="00655F39"/>
    <w:rsid w:val="00662832"/>
    <w:rsid w:val="00675CFD"/>
    <w:rsid w:val="006808DE"/>
    <w:rsid w:val="006819BC"/>
    <w:rsid w:val="00684005"/>
    <w:rsid w:val="0069207A"/>
    <w:rsid w:val="006932F2"/>
    <w:rsid w:val="006B229C"/>
    <w:rsid w:val="006B7E46"/>
    <w:rsid w:val="006C3C73"/>
    <w:rsid w:val="006C74E5"/>
    <w:rsid w:val="006D0307"/>
    <w:rsid w:val="006E2177"/>
    <w:rsid w:val="006E50CD"/>
    <w:rsid w:val="006E6F0B"/>
    <w:rsid w:val="006F0594"/>
    <w:rsid w:val="006F6815"/>
    <w:rsid w:val="0071457B"/>
    <w:rsid w:val="0072038D"/>
    <w:rsid w:val="00720A69"/>
    <w:rsid w:val="00731161"/>
    <w:rsid w:val="007410E8"/>
    <w:rsid w:val="00742509"/>
    <w:rsid w:val="00742BA8"/>
    <w:rsid w:val="00757643"/>
    <w:rsid w:val="007708BF"/>
    <w:rsid w:val="00773056"/>
    <w:rsid w:val="00782839"/>
    <w:rsid w:val="00782F2D"/>
    <w:rsid w:val="007852E6"/>
    <w:rsid w:val="0079395D"/>
    <w:rsid w:val="00793DCB"/>
    <w:rsid w:val="007940D4"/>
    <w:rsid w:val="007B7E8C"/>
    <w:rsid w:val="007C4E47"/>
    <w:rsid w:val="007E3DB2"/>
    <w:rsid w:val="007F576D"/>
    <w:rsid w:val="008066CD"/>
    <w:rsid w:val="00812D92"/>
    <w:rsid w:val="0082081D"/>
    <w:rsid w:val="00827DE9"/>
    <w:rsid w:val="00830C15"/>
    <w:rsid w:val="008310F6"/>
    <w:rsid w:val="00852F55"/>
    <w:rsid w:val="00876589"/>
    <w:rsid w:val="00882ACA"/>
    <w:rsid w:val="0088335E"/>
    <w:rsid w:val="008872A6"/>
    <w:rsid w:val="00895CF5"/>
    <w:rsid w:val="008A5213"/>
    <w:rsid w:val="008C1C3A"/>
    <w:rsid w:val="008D01EA"/>
    <w:rsid w:val="008D39B8"/>
    <w:rsid w:val="008D3B2E"/>
    <w:rsid w:val="008F4376"/>
    <w:rsid w:val="00903435"/>
    <w:rsid w:val="00904AF0"/>
    <w:rsid w:val="00907505"/>
    <w:rsid w:val="00910E5D"/>
    <w:rsid w:val="00925FFC"/>
    <w:rsid w:val="00934CD7"/>
    <w:rsid w:val="00936761"/>
    <w:rsid w:val="00943287"/>
    <w:rsid w:val="00956670"/>
    <w:rsid w:val="00967067"/>
    <w:rsid w:val="00971505"/>
    <w:rsid w:val="009874B8"/>
    <w:rsid w:val="00987F2E"/>
    <w:rsid w:val="009908CA"/>
    <w:rsid w:val="00993CCA"/>
    <w:rsid w:val="00994EE9"/>
    <w:rsid w:val="009A1D93"/>
    <w:rsid w:val="009B0AD5"/>
    <w:rsid w:val="009C0300"/>
    <w:rsid w:val="009C07B1"/>
    <w:rsid w:val="009C18AC"/>
    <w:rsid w:val="009C6CC0"/>
    <w:rsid w:val="009F46A0"/>
    <w:rsid w:val="00A05288"/>
    <w:rsid w:val="00A138D2"/>
    <w:rsid w:val="00A13D87"/>
    <w:rsid w:val="00A16F72"/>
    <w:rsid w:val="00A24044"/>
    <w:rsid w:val="00A278A6"/>
    <w:rsid w:val="00A32E53"/>
    <w:rsid w:val="00A3784D"/>
    <w:rsid w:val="00A541B0"/>
    <w:rsid w:val="00A6552D"/>
    <w:rsid w:val="00A673C8"/>
    <w:rsid w:val="00A71BDD"/>
    <w:rsid w:val="00AA1208"/>
    <w:rsid w:val="00AB4427"/>
    <w:rsid w:val="00AC0E88"/>
    <w:rsid w:val="00AC5D0D"/>
    <w:rsid w:val="00AD0819"/>
    <w:rsid w:val="00AD2F7D"/>
    <w:rsid w:val="00AD5302"/>
    <w:rsid w:val="00AD689A"/>
    <w:rsid w:val="00AD7652"/>
    <w:rsid w:val="00AF0DAF"/>
    <w:rsid w:val="00AF24D9"/>
    <w:rsid w:val="00AF4A98"/>
    <w:rsid w:val="00AF6658"/>
    <w:rsid w:val="00B006E0"/>
    <w:rsid w:val="00B05C72"/>
    <w:rsid w:val="00B10E4C"/>
    <w:rsid w:val="00B16456"/>
    <w:rsid w:val="00B23F45"/>
    <w:rsid w:val="00B314E7"/>
    <w:rsid w:val="00B364D8"/>
    <w:rsid w:val="00B37458"/>
    <w:rsid w:val="00B4277B"/>
    <w:rsid w:val="00B42DCA"/>
    <w:rsid w:val="00B5138D"/>
    <w:rsid w:val="00B56573"/>
    <w:rsid w:val="00B56CF4"/>
    <w:rsid w:val="00B7611C"/>
    <w:rsid w:val="00B82BD5"/>
    <w:rsid w:val="00B8483A"/>
    <w:rsid w:val="00B85A98"/>
    <w:rsid w:val="00B87336"/>
    <w:rsid w:val="00B87337"/>
    <w:rsid w:val="00B91E6C"/>
    <w:rsid w:val="00BB052F"/>
    <w:rsid w:val="00BC4F38"/>
    <w:rsid w:val="00BD7D67"/>
    <w:rsid w:val="00BD7EE2"/>
    <w:rsid w:val="00BE672A"/>
    <w:rsid w:val="00BF1323"/>
    <w:rsid w:val="00BF5DD8"/>
    <w:rsid w:val="00C1421E"/>
    <w:rsid w:val="00C217C1"/>
    <w:rsid w:val="00C3609A"/>
    <w:rsid w:val="00C401A6"/>
    <w:rsid w:val="00C437D2"/>
    <w:rsid w:val="00C43CAA"/>
    <w:rsid w:val="00C52155"/>
    <w:rsid w:val="00C54349"/>
    <w:rsid w:val="00C62381"/>
    <w:rsid w:val="00C725D0"/>
    <w:rsid w:val="00C82D3E"/>
    <w:rsid w:val="00C91286"/>
    <w:rsid w:val="00C91EEB"/>
    <w:rsid w:val="00C94C00"/>
    <w:rsid w:val="00C9678A"/>
    <w:rsid w:val="00C97AD7"/>
    <w:rsid w:val="00CA4844"/>
    <w:rsid w:val="00CB327F"/>
    <w:rsid w:val="00CB3294"/>
    <w:rsid w:val="00CB628D"/>
    <w:rsid w:val="00CC1C2F"/>
    <w:rsid w:val="00CD1BCC"/>
    <w:rsid w:val="00CD1CBC"/>
    <w:rsid w:val="00CD3488"/>
    <w:rsid w:val="00CD5858"/>
    <w:rsid w:val="00CF3152"/>
    <w:rsid w:val="00CF5C22"/>
    <w:rsid w:val="00D03FEB"/>
    <w:rsid w:val="00D248D7"/>
    <w:rsid w:val="00D44EAC"/>
    <w:rsid w:val="00D47764"/>
    <w:rsid w:val="00D659D4"/>
    <w:rsid w:val="00D65DA1"/>
    <w:rsid w:val="00D70B1E"/>
    <w:rsid w:val="00D72389"/>
    <w:rsid w:val="00D7338D"/>
    <w:rsid w:val="00D755F5"/>
    <w:rsid w:val="00D93CFA"/>
    <w:rsid w:val="00DA535E"/>
    <w:rsid w:val="00DA58B7"/>
    <w:rsid w:val="00DB207F"/>
    <w:rsid w:val="00DC0163"/>
    <w:rsid w:val="00DC032E"/>
    <w:rsid w:val="00DC369D"/>
    <w:rsid w:val="00DC50DD"/>
    <w:rsid w:val="00DC607D"/>
    <w:rsid w:val="00DD0968"/>
    <w:rsid w:val="00DE1587"/>
    <w:rsid w:val="00DF3BE5"/>
    <w:rsid w:val="00E05E30"/>
    <w:rsid w:val="00E0786A"/>
    <w:rsid w:val="00E21CAC"/>
    <w:rsid w:val="00E22AEF"/>
    <w:rsid w:val="00E33FD7"/>
    <w:rsid w:val="00E45412"/>
    <w:rsid w:val="00E62EFB"/>
    <w:rsid w:val="00E65962"/>
    <w:rsid w:val="00E9182C"/>
    <w:rsid w:val="00EA7E64"/>
    <w:rsid w:val="00EB092D"/>
    <w:rsid w:val="00EB309C"/>
    <w:rsid w:val="00EB66F0"/>
    <w:rsid w:val="00EC358A"/>
    <w:rsid w:val="00EC6760"/>
    <w:rsid w:val="00ED066D"/>
    <w:rsid w:val="00ED0E8D"/>
    <w:rsid w:val="00ED2DF2"/>
    <w:rsid w:val="00ED5AFC"/>
    <w:rsid w:val="00ED5C5B"/>
    <w:rsid w:val="00ED6A6B"/>
    <w:rsid w:val="00EF4481"/>
    <w:rsid w:val="00EF4C25"/>
    <w:rsid w:val="00EF73FE"/>
    <w:rsid w:val="00F047C9"/>
    <w:rsid w:val="00F138C7"/>
    <w:rsid w:val="00F16507"/>
    <w:rsid w:val="00F172D7"/>
    <w:rsid w:val="00F328CD"/>
    <w:rsid w:val="00F36CAF"/>
    <w:rsid w:val="00F418C4"/>
    <w:rsid w:val="00F44F8A"/>
    <w:rsid w:val="00F47D24"/>
    <w:rsid w:val="00F51989"/>
    <w:rsid w:val="00F5238F"/>
    <w:rsid w:val="00F52653"/>
    <w:rsid w:val="00F6238D"/>
    <w:rsid w:val="00F8340F"/>
    <w:rsid w:val="00F841A4"/>
    <w:rsid w:val="00F925D7"/>
    <w:rsid w:val="00FA0CC8"/>
    <w:rsid w:val="00FC3552"/>
    <w:rsid w:val="00FC3689"/>
    <w:rsid w:val="00FD1371"/>
    <w:rsid w:val="00FD268B"/>
    <w:rsid w:val="00FD2BF8"/>
    <w:rsid w:val="01153E5F"/>
    <w:rsid w:val="013E4B98"/>
    <w:rsid w:val="017839B2"/>
    <w:rsid w:val="019E643D"/>
    <w:rsid w:val="01A75824"/>
    <w:rsid w:val="01A956C2"/>
    <w:rsid w:val="01BD37C1"/>
    <w:rsid w:val="01C8598F"/>
    <w:rsid w:val="024B2649"/>
    <w:rsid w:val="02D97E26"/>
    <w:rsid w:val="02FB5757"/>
    <w:rsid w:val="0325177B"/>
    <w:rsid w:val="035B0784"/>
    <w:rsid w:val="03672B2F"/>
    <w:rsid w:val="040C6682"/>
    <w:rsid w:val="0464331B"/>
    <w:rsid w:val="046D3038"/>
    <w:rsid w:val="048B7FE6"/>
    <w:rsid w:val="04A642B5"/>
    <w:rsid w:val="04C674A9"/>
    <w:rsid w:val="05125230"/>
    <w:rsid w:val="05226FDA"/>
    <w:rsid w:val="05583219"/>
    <w:rsid w:val="05E72F96"/>
    <w:rsid w:val="05FD507A"/>
    <w:rsid w:val="060853DA"/>
    <w:rsid w:val="062B5AAA"/>
    <w:rsid w:val="068B4E80"/>
    <w:rsid w:val="06CA06C1"/>
    <w:rsid w:val="07481B01"/>
    <w:rsid w:val="075A6913"/>
    <w:rsid w:val="075F09DB"/>
    <w:rsid w:val="07653790"/>
    <w:rsid w:val="077F28FA"/>
    <w:rsid w:val="079E2326"/>
    <w:rsid w:val="07C02BB1"/>
    <w:rsid w:val="07EA21BF"/>
    <w:rsid w:val="081D1776"/>
    <w:rsid w:val="08273A9B"/>
    <w:rsid w:val="08575834"/>
    <w:rsid w:val="0868682E"/>
    <w:rsid w:val="087C19BE"/>
    <w:rsid w:val="087D7B82"/>
    <w:rsid w:val="089B70CF"/>
    <w:rsid w:val="08B46BA2"/>
    <w:rsid w:val="08CF109D"/>
    <w:rsid w:val="0944611A"/>
    <w:rsid w:val="094F748B"/>
    <w:rsid w:val="0986024A"/>
    <w:rsid w:val="099124DC"/>
    <w:rsid w:val="0A976675"/>
    <w:rsid w:val="0AE549F1"/>
    <w:rsid w:val="0B461BFB"/>
    <w:rsid w:val="0B5C25F7"/>
    <w:rsid w:val="0B6E3FB3"/>
    <w:rsid w:val="0BA46745"/>
    <w:rsid w:val="0BCE7EF1"/>
    <w:rsid w:val="0BEA5DAF"/>
    <w:rsid w:val="0C141A0E"/>
    <w:rsid w:val="0C2C525F"/>
    <w:rsid w:val="0C332549"/>
    <w:rsid w:val="0C60133D"/>
    <w:rsid w:val="0C69235D"/>
    <w:rsid w:val="0D243CEC"/>
    <w:rsid w:val="0D6D5AA0"/>
    <w:rsid w:val="0D8A770E"/>
    <w:rsid w:val="0DCE15F8"/>
    <w:rsid w:val="0DEE585D"/>
    <w:rsid w:val="0E017A21"/>
    <w:rsid w:val="0E1E29FF"/>
    <w:rsid w:val="0E434271"/>
    <w:rsid w:val="0E8F0845"/>
    <w:rsid w:val="0EA709E3"/>
    <w:rsid w:val="0EF50C81"/>
    <w:rsid w:val="0EF519C4"/>
    <w:rsid w:val="0F65063A"/>
    <w:rsid w:val="0F7711A4"/>
    <w:rsid w:val="0F7900A2"/>
    <w:rsid w:val="0FC70E9C"/>
    <w:rsid w:val="0FD221EB"/>
    <w:rsid w:val="0FEB1225"/>
    <w:rsid w:val="10011353"/>
    <w:rsid w:val="10350BCD"/>
    <w:rsid w:val="103574C5"/>
    <w:rsid w:val="103E2912"/>
    <w:rsid w:val="105D1883"/>
    <w:rsid w:val="105F31B9"/>
    <w:rsid w:val="10913E42"/>
    <w:rsid w:val="10CE6172"/>
    <w:rsid w:val="10E77D7A"/>
    <w:rsid w:val="1143169D"/>
    <w:rsid w:val="11522D87"/>
    <w:rsid w:val="11CF2CF3"/>
    <w:rsid w:val="125B14D9"/>
    <w:rsid w:val="12855E98"/>
    <w:rsid w:val="12EF6EDB"/>
    <w:rsid w:val="133935C0"/>
    <w:rsid w:val="13880928"/>
    <w:rsid w:val="13E93953"/>
    <w:rsid w:val="13EC58EB"/>
    <w:rsid w:val="145D28A3"/>
    <w:rsid w:val="14782672"/>
    <w:rsid w:val="14A4104C"/>
    <w:rsid w:val="14B07B53"/>
    <w:rsid w:val="15100507"/>
    <w:rsid w:val="15362E20"/>
    <w:rsid w:val="1583696A"/>
    <w:rsid w:val="15CE73FC"/>
    <w:rsid w:val="1639262F"/>
    <w:rsid w:val="1665223E"/>
    <w:rsid w:val="16856D04"/>
    <w:rsid w:val="16BC0DC9"/>
    <w:rsid w:val="16F82052"/>
    <w:rsid w:val="171F0C64"/>
    <w:rsid w:val="172E4090"/>
    <w:rsid w:val="17513EC5"/>
    <w:rsid w:val="17546C6E"/>
    <w:rsid w:val="17D52DC5"/>
    <w:rsid w:val="17D62F1C"/>
    <w:rsid w:val="18030206"/>
    <w:rsid w:val="182774F8"/>
    <w:rsid w:val="187105B6"/>
    <w:rsid w:val="18784727"/>
    <w:rsid w:val="18CE5DF5"/>
    <w:rsid w:val="18CF609D"/>
    <w:rsid w:val="193B30C0"/>
    <w:rsid w:val="193C06A0"/>
    <w:rsid w:val="19702F01"/>
    <w:rsid w:val="19801205"/>
    <w:rsid w:val="19C10A37"/>
    <w:rsid w:val="19C50732"/>
    <w:rsid w:val="1A360F9C"/>
    <w:rsid w:val="1A5D1CB6"/>
    <w:rsid w:val="1A754BFB"/>
    <w:rsid w:val="1ABB7377"/>
    <w:rsid w:val="1B025E0E"/>
    <w:rsid w:val="1B0D5289"/>
    <w:rsid w:val="1B58687C"/>
    <w:rsid w:val="1B64473D"/>
    <w:rsid w:val="1B790840"/>
    <w:rsid w:val="1B7B51C4"/>
    <w:rsid w:val="1BCE027E"/>
    <w:rsid w:val="1BE719B8"/>
    <w:rsid w:val="1C232E96"/>
    <w:rsid w:val="1C4D6BE4"/>
    <w:rsid w:val="1C591E3E"/>
    <w:rsid w:val="1C7600E7"/>
    <w:rsid w:val="1C773322"/>
    <w:rsid w:val="1C806559"/>
    <w:rsid w:val="1C9527F7"/>
    <w:rsid w:val="1CD14F0B"/>
    <w:rsid w:val="1CDD786E"/>
    <w:rsid w:val="1D3778FB"/>
    <w:rsid w:val="1DAF445C"/>
    <w:rsid w:val="1DB326E2"/>
    <w:rsid w:val="1DD000B8"/>
    <w:rsid w:val="1E014C18"/>
    <w:rsid w:val="1E09722D"/>
    <w:rsid w:val="1E0D0AE7"/>
    <w:rsid w:val="1E416F18"/>
    <w:rsid w:val="1E4250C7"/>
    <w:rsid w:val="1E436A22"/>
    <w:rsid w:val="1E9E36C5"/>
    <w:rsid w:val="1EA15B6D"/>
    <w:rsid w:val="1EC860D9"/>
    <w:rsid w:val="1F23213B"/>
    <w:rsid w:val="1F2E5DAA"/>
    <w:rsid w:val="1F3E232B"/>
    <w:rsid w:val="1F4C7414"/>
    <w:rsid w:val="1F514D9F"/>
    <w:rsid w:val="1F592A7B"/>
    <w:rsid w:val="1F7C3B42"/>
    <w:rsid w:val="1FB16648"/>
    <w:rsid w:val="1FE26644"/>
    <w:rsid w:val="20270AD2"/>
    <w:rsid w:val="209B510F"/>
    <w:rsid w:val="20C602DB"/>
    <w:rsid w:val="21101C1C"/>
    <w:rsid w:val="21254414"/>
    <w:rsid w:val="21432CBF"/>
    <w:rsid w:val="2177618C"/>
    <w:rsid w:val="217934EC"/>
    <w:rsid w:val="21C31948"/>
    <w:rsid w:val="21DA2836"/>
    <w:rsid w:val="21F33188"/>
    <w:rsid w:val="223E2172"/>
    <w:rsid w:val="22431D5F"/>
    <w:rsid w:val="22601807"/>
    <w:rsid w:val="2277738D"/>
    <w:rsid w:val="229A6D78"/>
    <w:rsid w:val="229B29F3"/>
    <w:rsid w:val="22D73EDE"/>
    <w:rsid w:val="232B2816"/>
    <w:rsid w:val="234504DF"/>
    <w:rsid w:val="23766627"/>
    <w:rsid w:val="237B4D97"/>
    <w:rsid w:val="23C83582"/>
    <w:rsid w:val="240238C0"/>
    <w:rsid w:val="24284C96"/>
    <w:rsid w:val="249C3A04"/>
    <w:rsid w:val="24EA02CD"/>
    <w:rsid w:val="25326381"/>
    <w:rsid w:val="25335D69"/>
    <w:rsid w:val="25847558"/>
    <w:rsid w:val="25931479"/>
    <w:rsid w:val="259D7730"/>
    <w:rsid w:val="25AB408B"/>
    <w:rsid w:val="25C0215E"/>
    <w:rsid w:val="26122C5A"/>
    <w:rsid w:val="265A632A"/>
    <w:rsid w:val="26B374FD"/>
    <w:rsid w:val="26DF2844"/>
    <w:rsid w:val="26E91B0B"/>
    <w:rsid w:val="27086DC9"/>
    <w:rsid w:val="27384AB2"/>
    <w:rsid w:val="27591A7A"/>
    <w:rsid w:val="27B46909"/>
    <w:rsid w:val="282246A3"/>
    <w:rsid w:val="284865B1"/>
    <w:rsid w:val="285965B0"/>
    <w:rsid w:val="287659B8"/>
    <w:rsid w:val="288A4195"/>
    <w:rsid w:val="288C109C"/>
    <w:rsid w:val="28C4081A"/>
    <w:rsid w:val="291C69B4"/>
    <w:rsid w:val="292C4268"/>
    <w:rsid w:val="293764F0"/>
    <w:rsid w:val="295E3A04"/>
    <w:rsid w:val="29E942CE"/>
    <w:rsid w:val="2A0E7F8A"/>
    <w:rsid w:val="2A1C22D2"/>
    <w:rsid w:val="2A8A1D75"/>
    <w:rsid w:val="2AA51B93"/>
    <w:rsid w:val="2AB81AA6"/>
    <w:rsid w:val="2ABC14B7"/>
    <w:rsid w:val="2AC11845"/>
    <w:rsid w:val="2B2F1DB7"/>
    <w:rsid w:val="2B562591"/>
    <w:rsid w:val="2B5C5324"/>
    <w:rsid w:val="2B6B06AB"/>
    <w:rsid w:val="2B866B35"/>
    <w:rsid w:val="2BCA0DFE"/>
    <w:rsid w:val="2BE620B0"/>
    <w:rsid w:val="2BE91720"/>
    <w:rsid w:val="2C171CFB"/>
    <w:rsid w:val="2C4C5CDF"/>
    <w:rsid w:val="2C4E1E41"/>
    <w:rsid w:val="2CC52164"/>
    <w:rsid w:val="2CE42537"/>
    <w:rsid w:val="2D476943"/>
    <w:rsid w:val="2D5F3EAB"/>
    <w:rsid w:val="2DF16350"/>
    <w:rsid w:val="2E4E1915"/>
    <w:rsid w:val="2E4F1828"/>
    <w:rsid w:val="2E9D19D3"/>
    <w:rsid w:val="2EA71C93"/>
    <w:rsid w:val="2F256DD6"/>
    <w:rsid w:val="2F434223"/>
    <w:rsid w:val="2F9F12FA"/>
    <w:rsid w:val="30073EF3"/>
    <w:rsid w:val="30676D60"/>
    <w:rsid w:val="30B475AA"/>
    <w:rsid w:val="31645E9C"/>
    <w:rsid w:val="316B0F21"/>
    <w:rsid w:val="318C2D6D"/>
    <w:rsid w:val="31C20DD4"/>
    <w:rsid w:val="31C86C98"/>
    <w:rsid w:val="31F0595F"/>
    <w:rsid w:val="320846AD"/>
    <w:rsid w:val="321E0A64"/>
    <w:rsid w:val="325E2AC8"/>
    <w:rsid w:val="32CA1550"/>
    <w:rsid w:val="32E33F07"/>
    <w:rsid w:val="32F024F7"/>
    <w:rsid w:val="33651C98"/>
    <w:rsid w:val="33D427A1"/>
    <w:rsid w:val="34033125"/>
    <w:rsid w:val="344C5AA6"/>
    <w:rsid w:val="345F1F8B"/>
    <w:rsid w:val="34796479"/>
    <w:rsid w:val="34FB4089"/>
    <w:rsid w:val="35366EBF"/>
    <w:rsid w:val="358A45A9"/>
    <w:rsid w:val="35A44B99"/>
    <w:rsid w:val="367A092F"/>
    <w:rsid w:val="37041663"/>
    <w:rsid w:val="37044100"/>
    <w:rsid w:val="370D4CC7"/>
    <w:rsid w:val="371045B2"/>
    <w:rsid w:val="373C0D15"/>
    <w:rsid w:val="37484631"/>
    <w:rsid w:val="3789313D"/>
    <w:rsid w:val="3789712D"/>
    <w:rsid w:val="37AD7304"/>
    <w:rsid w:val="37E87FB7"/>
    <w:rsid w:val="37EF4E0C"/>
    <w:rsid w:val="382A716B"/>
    <w:rsid w:val="38475EA1"/>
    <w:rsid w:val="385C75DE"/>
    <w:rsid w:val="385D2945"/>
    <w:rsid w:val="38DF128E"/>
    <w:rsid w:val="39010CBD"/>
    <w:rsid w:val="39477FAA"/>
    <w:rsid w:val="3961308E"/>
    <w:rsid w:val="39932E63"/>
    <w:rsid w:val="39A9665E"/>
    <w:rsid w:val="39D63B54"/>
    <w:rsid w:val="39FA3B65"/>
    <w:rsid w:val="3A7F2695"/>
    <w:rsid w:val="3AC60C08"/>
    <w:rsid w:val="3AEF65B7"/>
    <w:rsid w:val="3B78556A"/>
    <w:rsid w:val="3B803B23"/>
    <w:rsid w:val="3BBC53E0"/>
    <w:rsid w:val="3BEB2200"/>
    <w:rsid w:val="3C100B41"/>
    <w:rsid w:val="3C8D702D"/>
    <w:rsid w:val="3C9E7165"/>
    <w:rsid w:val="3CCC128E"/>
    <w:rsid w:val="3DD43DD7"/>
    <w:rsid w:val="3E0601FE"/>
    <w:rsid w:val="3E0E1A22"/>
    <w:rsid w:val="3E5C3BA0"/>
    <w:rsid w:val="3EA45CDF"/>
    <w:rsid w:val="3EB71ADF"/>
    <w:rsid w:val="3EB805B2"/>
    <w:rsid w:val="3F08140E"/>
    <w:rsid w:val="3F1B6696"/>
    <w:rsid w:val="3F5F7B51"/>
    <w:rsid w:val="3FA33A7F"/>
    <w:rsid w:val="3FFE3E04"/>
    <w:rsid w:val="40165627"/>
    <w:rsid w:val="401817D2"/>
    <w:rsid w:val="40264AA0"/>
    <w:rsid w:val="40531E80"/>
    <w:rsid w:val="40A7401A"/>
    <w:rsid w:val="40A77FA2"/>
    <w:rsid w:val="40B92F42"/>
    <w:rsid w:val="40BA5724"/>
    <w:rsid w:val="41830EC3"/>
    <w:rsid w:val="426279A8"/>
    <w:rsid w:val="426E7CA2"/>
    <w:rsid w:val="42BF5121"/>
    <w:rsid w:val="42F22E0D"/>
    <w:rsid w:val="42F550A1"/>
    <w:rsid w:val="430203CB"/>
    <w:rsid w:val="431B52E3"/>
    <w:rsid w:val="4350307D"/>
    <w:rsid w:val="438E6F19"/>
    <w:rsid w:val="439C314B"/>
    <w:rsid w:val="43D15486"/>
    <w:rsid w:val="43DF70AA"/>
    <w:rsid w:val="43E4647D"/>
    <w:rsid w:val="446E3405"/>
    <w:rsid w:val="44B811DF"/>
    <w:rsid w:val="454C3B79"/>
    <w:rsid w:val="455726C1"/>
    <w:rsid w:val="457D0B3F"/>
    <w:rsid w:val="458525A8"/>
    <w:rsid w:val="459D2AE0"/>
    <w:rsid w:val="461B1B4D"/>
    <w:rsid w:val="466B4AB3"/>
    <w:rsid w:val="470D621A"/>
    <w:rsid w:val="48200FC1"/>
    <w:rsid w:val="483165B1"/>
    <w:rsid w:val="4858504B"/>
    <w:rsid w:val="485B0B0A"/>
    <w:rsid w:val="486F1E2C"/>
    <w:rsid w:val="488C335B"/>
    <w:rsid w:val="48C044FC"/>
    <w:rsid w:val="48C75D93"/>
    <w:rsid w:val="49411422"/>
    <w:rsid w:val="49437211"/>
    <w:rsid w:val="496956E6"/>
    <w:rsid w:val="49AD4264"/>
    <w:rsid w:val="49B05D80"/>
    <w:rsid w:val="49C04810"/>
    <w:rsid w:val="49F407B3"/>
    <w:rsid w:val="4A40762C"/>
    <w:rsid w:val="4A497625"/>
    <w:rsid w:val="4AA718E7"/>
    <w:rsid w:val="4AEC650A"/>
    <w:rsid w:val="4AF83C7F"/>
    <w:rsid w:val="4B0D3991"/>
    <w:rsid w:val="4B3E23C8"/>
    <w:rsid w:val="4B46157F"/>
    <w:rsid w:val="4B752E2D"/>
    <w:rsid w:val="4B765A90"/>
    <w:rsid w:val="4B826CF4"/>
    <w:rsid w:val="4BDD38EC"/>
    <w:rsid w:val="4C841782"/>
    <w:rsid w:val="4C8561D0"/>
    <w:rsid w:val="4C8B08D0"/>
    <w:rsid w:val="4CB75240"/>
    <w:rsid w:val="4CBB4B29"/>
    <w:rsid w:val="4CC04E27"/>
    <w:rsid w:val="4D3B3A97"/>
    <w:rsid w:val="4D3C7EAD"/>
    <w:rsid w:val="4D5079C2"/>
    <w:rsid w:val="4D5C671A"/>
    <w:rsid w:val="4D5F5679"/>
    <w:rsid w:val="4D603896"/>
    <w:rsid w:val="4D6043D3"/>
    <w:rsid w:val="4D853460"/>
    <w:rsid w:val="4DAE25FF"/>
    <w:rsid w:val="4DC223B0"/>
    <w:rsid w:val="4E315F58"/>
    <w:rsid w:val="4E6B59D3"/>
    <w:rsid w:val="4E947B92"/>
    <w:rsid w:val="4EA54718"/>
    <w:rsid w:val="4EBF70B6"/>
    <w:rsid w:val="4EE54DFC"/>
    <w:rsid w:val="4F465AED"/>
    <w:rsid w:val="4F827FF6"/>
    <w:rsid w:val="4F9837D4"/>
    <w:rsid w:val="4FD60DA7"/>
    <w:rsid w:val="4FDE3013"/>
    <w:rsid w:val="4FE231F4"/>
    <w:rsid w:val="503B6818"/>
    <w:rsid w:val="504C4256"/>
    <w:rsid w:val="507600E6"/>
    <w:rsid w:val="51000DD4"/>
    <w:rsid w:val="510E4428"/>
    <w:rsid w:val="51415060"/>
    <w:rsid w:val="516862E0"/>
    <w:rsid w:val="51E81516"/>
    <w:rsid w:val="52305A2A"/>
    <w:rsid w:val="52594D16"/>
    <w:rsid w:val="5289367A"/>
    <w:rsid w:val="52FF6A4C"/>
    <w:rsid w:val="531375C3"/>
    <w:rsid w:val="53313B21"/>
    <w:rsid w:val="53A91D30"/>
    <w:rsid w:val="540A014F"/>
    <w:rsid w:val="545A62A5"/>
    <w:rsid w:val="546330D0"/>
    <w:rsid w:val="54742F3E"/>
    <w:rsid w:val="54CE311B"/>
    <w:rsid w:val="550B105A"/>
    <w:rsid w:val="559F1F65"/>
    <w:rsid w:val="55C64BAC"/>
    <w:rsid w:val="55CB7CD6"/>
    <w:rsid w:val="55CE6D4B"/>
    <w:rsid w:val="55D8494D"/>
    <w:rsid w:val="5605149D"/>
    <w:rsid w:val="56133CEC"/>
    <w:rsid w:val="561933CC"/>
    <w:rsid w:val="56AA1808"/>
    <w:rsid w:val="56AF0338"/>
    <w:rsid w:val="56C50FA6"/>
    <w:rsid w:val="56D73E14"/>
    <w:rsid w:val="5760081B"/>
    <w:rsid w:val="579B4A75"/>
    <w:rsid w:val="58265F28"/>
    <w:rsid w:val="586106A1"/>
    <w:rsid w:val="58AB612F"/>
    <w:rsid w:val="58EA16D9"/>
    <w:rsid w:val="58EA7B92"/>
    <w:rsid w:val="59167DE2"/>
    <w:rsid w:val="59523CF2"/>
    <w:rsid w:val="596C4EFD"/>
    <w:rsid w:val="598D5DE3"/>
    <w:rsid w:val="598F1455"/>
    <w:rsid w:val="5A095EBC"/>
    <w:rsid w:val="5A585E1B"/>
    <w:rsid w:val="5A6B5777"/>
    <w:rsid w:val="5A8242C5"/>
    <w:rsid w:val="5AE736E5"/>
    <w:rsid w:val="5B355E96"/>
    <w:rsid w:val="5B3F6795"/>
    <w:rsid w:val="5B5E61D8"/>
    <w:rsid w:val="5BC20027"/>
    <w:rsid w:val="5BF272EA"/>
    <w:rsid w:val="5C224A71"/>
    <w:rsid w:val="5C4A5C0E"/>
    <w:rsid w:val="5C4C6B27"/>
    <w:rsid w:val="5CE601A2"/>
    <w:rsid w:val="5D101D13"/>
    <w:rsid w:val="5D234A02"/>
    <w:rsid w:val="5D4C2F30"/>
    <w:rsid w:val="5D7F53ED"/>
    <w:rsid w:val="5E64270A"/>
    <w:rsid w:val="5E6D2CAB"/>
    <w:rsid w:val="5E832F89"/>
    <w:rsid w:val="5E943689"/>
    <w:rsid w:val="5E9D6C52"/>
    <w:rsid w:val="5ECF6781"/>
    <w:rsid w:val="5F243C55"/>
    <w:rsid w:val="5F7C7D48"/>
    <w:rsid w:val="5FAA3569"/>
    <w:rsid w:val="5FB9601E"/>
    <w:rsid w:val="5FE70F6F"/>
    <w:rsid w:val="604515FF"/>
    <w:rsid w:val="605A71B6"/>
    <w:rsid w:val="605A7C03"/>
    <w:rsid w:val="60A23894"/>
    <w:rsid w:val="60B346CA"/>
    <w:rsid w:val="60EF7E49"/>
    <w:rsid w:val="60FC180E"/>
    <w:rsid w:val="610B5B25"/>
    <w:rsid w:val="618530AD"/>
    <w:rsid w:val="618B3CCD"/>
    <w:rsid w:val="61E45821"/>
    <w:rsid w:val="61EE5BD6"/>
    <w:rsid w:val="61EF4772"/>
    <w:rsid w:val="62173710"/>
    <w:rsid w:val="624A79CB"/>
    <w:rsid w:val="62673DE4"/>
    <w:rsid w:val="62900A3F"/>
    <w:rsid w:val="62A75071"/>
    <w:rsid w:val="62D53EE7"/>
    <w:rsid w:val="62D91A47"/>
    <w:rsid w:val="62DE3E4B"/>
    <w:rsid w:val="62F907A5"/>
    <w:rsid w:val="62F96646"/>
    <w:rsid w:val="6318024A"/>
    <w:rsid w:val="63AC2A67"/>
    <w:rsid w:val="63E2756E"/>
    <w:rsid w:val="63E87100"/>
    <w:rsid w:val="63FE5809"/>
    <w:rsid w:val="64350E01"/>
    <w:rsid w:val="646A20EE"/>
    <w:rsid w:val="64735419"/>
    <w:rsid w:val="64876832"/>
    <w:rsid w:val="649E104E"/>
    <w:rsid w:val="64BE0F92"/>
    <w:rsid w:val="64D83550"/>
    <w:rsid w:val="64DE6CCF"/>
    <w:rsid w:val="64E939E3"/>
    <w:rsid w:val="651865AB"/>
    <w:rsid w:val="659627DC"/>
    <w:rsid w:val="65DE616C"/>
    <w:rsid w:val="66012477"/>
    <w:rsid w:val="66031519"/>
    <w:rsid w:val="66221287"/>
    <w:rsid w:val="66526E33"/>
    <w:rsid w:val="66593B58"/>
    <w:rsid w:val="66595DC0"/>
    <w:rsid w:val="667D170B"/>
    <w:rsid w:val="66C77AE3"/>
    <w:rsid w:val="66F25D63"/>
    <w:rsid w:val="672D40C3"/>
    <w:rsid w:val="677447E6"/>
    <w:rsid w:val="67A86A75"/>
    <w:rsid w:val="680D1F64"/>
    <w:rsid w:val="68235629"/>
    <w:rsid w:val="684206BD"/>
    <w:rsid w:val="688357DD"/>
    <w:rsid w:val="6885149F"/>
    <w:rsid w:val="689D1263"/>
    <w:rsid w:val="68D66635"/>
    <w:rsid w:val="68EA092B"/>
    <w:rsid w:val="68FD0822"/>
    <w:rsid w:val="698E662E"/>
    <w:rsid w:val="69E65A56"/>
    <w:rsid w:val="6A104D94"/>
    <w:rsid w:val="6A817E14"/>
    <w:rsid w:val="6A9761A9"/>
    <w:rsid w:val="6B01309D"/>
    <w:rsid w:val="6B3FE7C5"/>
    <w:rsid w:val="6BD06B3D"/>
    <w:rsid w:val="6BEE4E4D"/>
    <w:rsid w:val="6C1F0664"/>
    <w:rsid w:val="6C586F04"/>
    <w:rsid w:val="6C794A96"/>
    <w:rsid w:val="6C814B1D"/>
    <w:rsid w:val="6C8D66CE"/>
    <w:rsid w:val="6C901F55"/>
    <w:rsid w:val="6CD41CAC"/>
    <w:rsid w:val="6CF66C0A"/>
    <w:rsid w:val="6D1D1179"/>
    <w:rsid w:val="6D314523"/>
    <w:rsid w:val="6D375345"/>
    <w:rsid w:val="6D3823D8"/>
    <w:rsid w:val="6D8E3412"/>
    <w:rsid w:val="6D9A7580"/>
    <w:rsid w:val="6DB156C5"/>
    <w:rsid w:val="6DDA1634"/>
    <w:rsid w:val="6E060B46"/>
    <w:rsid w:val="6E1C7061"/>
    <w:rsid w:val="6E273112"/>
    <w:rsid w:val="6E506BCE"/>
    <w:rsid w:val="6E6C1FE1"/>
    <w:rsid w:val="6EBA331B"/>
    <w:rsid w:val="6EED6809"/>
    <w:rsid w:val="6F08612A"/>
    <w:rsid w:val="6F613457"/>
    <w:rsid w:val="702E432B"/>
    <w:rsid w:val="70332A8D"/>
    <w:rsid w:val="703E14C6"/>
    <w:rsid w:val="7047274A"/>
    <w:rsid w:val="708B0F67"/>
    <w:rsid w:val="70A135DA"/>
    <w:rsid w:val="70EC40E5"/>
    <w:rsid w:val="71424F39"/>
    <w:rsid w:val="716E45B0"/>
    <w:rsid w:val="71777DF6"/>
    <w:rsid w:val="717E799A"/>
    <w:rsid w:val="71F64B6C"/>
    <w:rsid w:val="71FF13D4"/>
    <w:rsid w:val="720F5F93"/>
    <w:rsid w:val="72163A84"/>
    <w:rsid w:val="7231374D"/>
    <w:rsid w:val="72651486"/>
    <w:rsid w:val="72A5027A"/>
    <w:rsid w:val="72AC7023"/>
    <w:rsid w:val="72C6375E"/>
    <w:rsid w:val="72EF0893"/>
    <w:rsid w:val="72F20F88"/>
    <w:rsid w:val="73507B94"/>
    <w:rsid w:val="73C83531"/>
    <w:rsid w:val="73DB702C"/>
    <w:rsid w:val="73E50C34"/>
    <w:rsid w:val="742A1F39"/>
    <w:rsid w:val="745A2D40"/>
    <w:rsid w:val="748C3D10"/>
    <w:rsid w:val="750F2428"/>
    <w:rsid w:val="75F65515"/>
    <w:rsid w:val="760365B2"/>
    <w:rsid w:val="76D64982"/>
    <w:rsid w:val="76FD4E7B"/>
    <w:rsid w:val="7718704C"/>
    <w:rsid w:val="77326912"/>
    <w:rsid w:val="779438F2"/>
    <w:rsid w:val="77C3170B"/>
    <w:rsid w:val="78476F24"/>
    <w:rsid w:val="78605F83"/>
    <w:rsid w:val="789E019D"/>
    <w:rsid w:val="78CFD082"/>
    <w:rsid w:val="78D04E95"/>
    <w:rsid w:val="78D8255E"/>
    <w:rsid w:val="78ED1B3C"/>
    <w:rsid w:val="78F029ED"/>
    <w:rsid w:val="79815901"/>
    <w:rsid w:val="79F62146"/>
    <w:rsid w:val="79FD47D5"/>
    <w:rsid w:val="7A2B4681"/>
    <w:rsid w:val="7A52691B"/>
    <w:rsid w:val="7A640CFA"/>
    <w:rsid w:val="7AD96302"/>
    <w:rsid w:val="7AE42A78"/>
    <w:rsid w:val="7B074AF8"/>
    <w:rsid w:val="7B777FB1"/>
    <w:rsid w:val="7B992D3C"/>
    <w:rsid w:val="7BA235F4"/>
    <w:rsid w:val="7BB86650"/>
    <w:rsid w:val="7BC97472"/>
    <w:rsid w:val="7BF178D6"/>
    <w:rsid w:val="7C1220D8"/>
    <w:rsid w:val="7C6240E6"/>
    <w:rsid w:val="7C6E70E3"/>
    <w:rsid w:val="7CAC3463"/>
    <w:rsid w:val="7CC85036"/>
    <w:rsid w:val="7CCB6F39"/>
    <w:rsid w:val="7CF52758"/>
    <w:rsid w:val="7D3A1CCA"/>
    <w:rsid w:val="7D6A1904"/>
    <w:rsid w:val="7DAD1E88"/>
    <w:rsid w:val="7DBC1751"/>
    <w:rsid w:val="7DD37783"/>
    <w:rsid w:val="7DF850FD"/>
    <w:rsid w:val="7E4D6F67"/>
    <w:rsid w:val="7F56522E"/>
    <w:rsid w:val="7F761650"/>
    <w:rsid w:val="7F795980"/>
    <w:rsid w:val="7FAA910E"/>
    <w:rsid w:val="7FBA5AED"/>
    <w:rsid w:val="7FBC4948"/>
    <w:rsid w:val="7FD743CD"/>
    <w:rsid w:val="7FF115C0"/>
    <w:rsid w:val="7FFB7DD5"/>
    <w:rsid w:val="9FFDBB5C"/>
    <w:rsid w:val="BFF792C8"/>
    <w:rsid w:val="C7EE2E86"/>
    <w:rsid w:val="CB6BB190"/>
    <w:rsid w:val="D21A3FA9"/>
    <w:rsid w:val="DF33B317"/>
    <w:rsid w:val="DFF9AFB5"/>
    <w:rsid w:val="DFFB8B4A"/>
    <w:rsid w:val="DFFF9732"/>
    <w:rsid w:val="E61A9904"/>
    <w:rsid w:val="EFFF091E"/>
    <w:rsid w:val="F7DF0022"/>
    <w:rsid w:val="FFDF7AB0"/>
    <w:rsid w:val="FFFFB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link w:val="25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21"/>
    <w:semiHidden/>
    <w:unhideWhenUsed/>
    <w:qFormat/>
    <w:uiPriority w:val="99"/>
    <w:pPr>
      <w:jc w:val="left"/>
    </w:pPr>
  </w:style>
  <w:style w:type="paragraph" w:styleId="6">
    <w:name w:val="Date"/>
    <w:basedOn w:val="1"/>
    <w:next w:val="1"/>
    <w:link w:val="16"/>
    <w:unhideWhenUsed/>
    <w:qFormat/>
    <w:uiPriority w:val="99"/>
    <w:pPr>
      <w:ind w:left="100" w:leftChars="2500"/>
    </w:pPr>
  </w:style>
  <w:style w:type="paragraph" w:styleId="7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Normal (Web)"/>
    <w:basedOn w:val="1"/>
    <w:semiHidden/>
    <w:unhideWhenUsed/>
    <w:qFormat/>
    <w:uiPriority w:val="99"/>
    <w:rPr>
      <w:sz w:val="24"/>
    </w:rPr>
  </w:style>
  <w:style w:type="paragraph" w:styleId="10">
    <w:name w:val="annotation subject"/>
    <w:basedOn w:val="5"/>
    <w:next w:val="5"/>
    <w:link w:val="22"/>
    <w:semiHidden/>
    <w:unhideWhenUsed/>
    <w:qFormat/>
    <w:uiPriority w:val="99"/>
    <w:rPr>
      <w:b/>
      <w:bCs/>
    </w:rPr>
  </w:style>
  <w:style w:type="character" w:styleId="13">
    <w:name w:val="Emphasis"/>
    <w:basedOn w:val="12"/>
    <w:qFormat/>
    <w:uiPriority w:val="20"/>
    <w:rPr>
      <w:i/>
    </w:rPr>
  </w:style>
  <w:style w:type="character" w:styleId="14">
    <w:name w:val="Hyperlink"/>
    <w:basedOn w:val="1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5">
    <w:name w:val="annotation reference"/>
    <w:basedOn w:val="12"/>
    <w:semiHidden/>
    <w:unhideWhenUsed/>
    <w:qFormat/>
    <w:uiPriority w:val="99"/>
    <w:rPr>
      <w:sz w:val="21"/>
      <w:szCs w:val="21"/>
    </w:rPr>
  </w:style>
  <w:style w:type="character" w:customStyle="1" w:styleId="16">
    <w:name w:val="日期 字符"/>
    <w:basedOn w:val="12"/>
    <w:link w:val="6"/>
    <w:semiHidden/>
    <w:qFormat/>
    <w:uiPriority w:val="99"/>
  </w:style>
  <w:style w:type="paragraph" w:customStyle="1" w:styleId="17">
    <w:name w:val="列出段落1"/>
    <w:basedOn w:val="1"/>
    <w:qFormat/>
    <w:uiPriority w:val="34"/>
    <w:pPr>
      <w:ind w:firstLine="420" w:firstLineChars="200"/>
    </w:pPr>
  </w:style>
  <w:style w:type="character" w:customStyle="1" w:styleId="18">
    <w:name w:val="页眉 字符"/>
    <w:basedOn w:val="12"/>
    <w:link w:val="8"/>
    <w:qFormat/>
    <w:uiPriority w:val="99"/>
    <w:rPr>
      <w:sz w:val="18"/>
      <w:szCs w:val="18"/>
    </w:rPr>
  </w:style>
  <w:style w:type="character" w:customStyle="1" w:styleId="19">
    <w:name w:val="页脚 字符"/>
    <w:basedOn w:val="12"/>
    <w:link w:val="7"/>
    <w:qFormat/>
    <w:uiPriority w:val="99"/>
    <w:rPr>
      <w:sz w:val="18"/>
      <w:szCs w:val="18"/>
    </w:rPr>
  </w:style>
  <w:style w:type="character" w:customStyle="1" w:styleId="20">
    <w:name w:val="未处理的提及1"/>
    <w:basedOn w:val="12"/>
    <w:unhideWhenUsed/>
    <w:qFormat/>
    <w:uiPriority w:val="99"/>
    <w:rPr>
      <w:color w:val="808080"/>
      <w:shd w:val="clear" w:color="auto" w:fill="E6E6E6"/>
    </w:rPr>
  </w:style>
  <w:style w:type="character" w:customStyle="1" w:styleId="21">
    <w:name w:val="批注文字 字符"/>
    <w:basedOn w:val="12"/>
    <w:link w:val="5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22">
    <w:name w:val="批注主题 字符"/>
    <w:basedOn w:val="21"/>
    <w:link w:val="10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  <w:style w:type="paragraph" w:customStyle="1" w:styleId="23">
    <w:name w:val="Default"/>
    <w:unhideWhenUsed/>
    <w:qFormat/>
    <w:uiPriority w:val="99"/>
    <w:pPr>
      <w:widowControl w:val="0"/>
      <w:autoSpaceDE w:val="0"/>
      <w:autoSpaceDN w:val="0"/>
      <w:adjustRightInd w:val="0"/>
    </w:pPr>
    <w:rPr>
      <w:rFonts w:hint="eastAsia" w:ascii="Arial" w:hAnsi="Arial" w:eastAsia="宋体" w:cs="Times New Roman"/>
      <w:color w:val="000000"/>
      <w:sz w:val="24"/>
      <w:szCs w:val="24"/>
      <w:lang w:val="en-US" w:eastAsia="zh-CN" w:bidi="ar-SA"/>
    </w:rPr>
  </w:style>
  <w:style w:type="paragraph" w:styleId="24">
    <w:name w:val="List Paragraph"/>
    <w:basedOn w:val="1"/>
    <w:qFormat/>
    <w:uiPriority w:val="99"/>
    <w:pPr>
      <w:ind w:firstLine="420" w:firstLineChars="200"/>
    </w:pPr>
  </w:style>
  <w:style w:type="character" w:customStyle="1" w:styleId="25">
    <w:name w:val="标题 3 字符"/>
    <w:basedOn w:val="12"/>
    <w:link w:val="4"/>
    <w:semiHidden/>
    <w:qFormat/>
    <w:uiPriority w:val="9"/>
    <w:rPr>
      <w:rFonts w:asciiTheme="minorHAnsi" w:hAnsiTheme="minorHAnsi" w:eastAsiaTheme="minorEastAsia" w:cstheme="minorBidi"/>
      <w:b/>
      <w:bCs/>
      <w:kern w:val="2"/>
      <w:sz w:val="32"/>
      <w:szCs w:val="32"/>
    </w:rPr>
  </w:style>
  <w:style w:type="character" w:customStyle="1" w:styleId="26">
    <w:name w:val="fontstyle01"/>
    <w:basedOn w:val="12"/>
    <w:qFormat/>
    <w:uiPriority w:val="0"/>
    <w:rPr>
      <w:rFonts w:ascii="NimbusRomNo9L-Regu" w:hAnsi="NimbusRomNo9L-Regu" w:eastAsia="NimbusRomNo9L-Regu" w:cs="NimbusRomNo9L-Regu"/>
      <w:color w:val="000000"/>
      <w:sz w:val="48"/>
      <w:szCs w:val="4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customXml" Target="../customXml/item1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2101</Words>
  <Characters>11976</Characters>
  <Lines>99</Lines>
  <Paragraphs>28</Paragraphs>
  <TotalTime>3</TotalTime>
  <ScaleCrop>false</ScaleCrop>
  <LinksUpToDate>false</LinksUpToDate>
  <CharactersWithSpaces>14049</CharactersWithSpaces>
  <Application>WPS Office_11.1.0.107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30T09:41:00Z</dcterms:created>
  <dc:creator>田浩</dc:creator>
  <cp:lastModifiedBy>Mr.While</cp:lastModifiedBy>
  <cp:lastPrinted>2018-05-04T23:41:00Z</cp:lastPrinted>
  <dcterms:modified xsi:type="dcterms:W3CDTF">2021-09-07T10:02:22Z</dcterms:modified>
  <cp:revision>30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88CB74FAF62A4B63919E4CE42B5E3B3B</vt:lpwstr>
  </property>
  <property fmtid="{D5CDD505-2E9C-101B-9397-08002B2CF9AE}" pid="4" name="KSOSaveFontToCloudKey">
    <vt:lpwstr>346346752_btnclosed</vt:lpwstr>
  </property>
</Properties>
</file>